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FF0B0" w14:textId="77777777" w:rsidR="005612D9" w:rsidRDefault="0034085F" w:rsidP="00C631C1">
      <w:pPr>
        <w:pStyle w:val="BasicParagraph"/>
        <w:rPr>
          <w:rFonts w:ascii="Uni Neue Bold" w:hAnsi="Uni Neue Bold" w:cs="Uni Neue Bold"/>
          <w:b/>
          <w:bCs/>
          <w:noProof/>
          <w:color w:val="auto"/>
          <w:spacing w:val="-4"/>
          <w:sz w:val="20"/>
          <w:szCs w:val="20"/>
          <w:lang w:eastAsia="en-GB"/>
        </w:rPr>
      </w:pPr>
      <w:bookmarkStart w:id="0" w:name="_Hlk128124126"/>
      <w:bookmarkEnd w:id="0"/>
      <w:r>
        <w:rPr>
          <w:rFonts w:ascii="Uni Neue Bold" w:hAnsi="Uni Neue Bold" w:cs="Uni Neue Bold"/>
          <w:b/>
          <w:bCs/>
          <w:noProof/>
          <w:color w:val="auto"/>
          <w:spacing w:val="-4"/>
          <w:sz w:val="20"/>
          <w:szCs w:val="20"/>
          <w:lang w:eastAsia="en-GB"/>
        </w:rPr>
        <w:drawing>
          <wp:anchor distT="0" distB="0" distL="114300" distR="114300" simplePos="0" relativeHeight="251658240" behindDoc="1" locked="0" layoutInCell="1" allowOverlap="1" wp14:anchorId="4744A500" wp14:editId="2F7AC452">
            <wp:simplePos x="0" y="0"/>
            <wp:positionH relativeFrom="margin">
              <wp:posOffset>-466725</wp:posOffset>
            </wp:positionH>
            <wp:positionV relativeFrom="margin">
              <wp:posOffset>-472440</wp:posOffset>
            </wp:positionV>
            <wp:extent cx="7598410" cy="1773555"/>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enefact brand ba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98410" cy="1773555"/>
                    </a:xfrm>
                    <a:prstGeom prst="rect">
                      <a:avLst/>
                    </a:prstGeom>
                  </pic:spPr>
                </pic:pic>
              </a:graphicData>
            </a:graphic>
            <wp14:sizeRelH relativeFrom="margin">
              <wp14:pctWidth>0</wp14:pctWidth>
            </wp14:sizeRelH>
            <wp14:sizeRelV relativeFrom="margin">
              <wp14:pctHeight>0</wp14:pctHeight>
            </wp14:sizeRelV>
          </wp:anchor>
        </w:drawing>
      </w:r>
    </w:p>
    <w:p w14:paraId="75014057" w14:textId="77777777" w:rsidR="005612D9" w:rsidRDefault="005612D9" w:rsidP="00C631C1">
      <w:pPr>
        <w:pStyle w:val="BasicParagraph"/>
        <w:rPr>
          <w:rFonts w:ascii="Uni Neue Bold" w:hAnsi="Uni Neue Bold" w:cs="Uni Neue Bold"/>
          <w:b/>
          <w:bCs/>
          <w:noProof/>
          <w:color w:val="auto"/>
          <w:spacing w:val="-4"/>
          <w:sz w:val="20"/>
          <w:szCs w:val="20"/>
          <w:lang w:eastAsia="en-GB"/>
        </w:rPr>
      </w:pPr>
    </w:p>
    <w:p w14:paraId="4C0E307B" w14:textId="77777777" w:rsidR="005612D9" w:rsidRPr="00B62E41" w:rsidRDefault="005612D9" w:rsidP="00C631C1">
      <w:pPr>
        <w:pStyle w:val="BasicParagraph"/>
        <w:rPr>
          <w:rFonts w:ascii="Uni Neue Bold" w:hAnsi="Uni Neue Bold" w:cs="Uni Neue Bold"/>
          <w:b/>
          <w:bCs/>
          <w:noProof/>
          <w:color w:val="auto"/>
          <w:spacing w:val="-4"/>
          <w:sz w:val="22"/>
          <w:szCs w:val="22"/>
          <w:lang w:eastAsia="en-GB"/>
        </w:rPr>
      </w:pPr>
    </w:p>
    <w:p w14:paraId="5766C7A8" w14:textId="287A742E" w:rsidR="00C631C1" w:rsidRPr="00C50BBA" w:rsidRDefault="00FA4E6E" w:rsidP="00C631C1">
      <w:pPr>
        <w:pStyle w:val="BasicParagraph"/>
        <w:rPr>
          <w:rFonts w:ascii="Arial" w:hAnsi="Arial" w:cs="Arial"/>
          <w:b/>
          <w:bCs/>
          <w:color w:val="024450"/>
          <w:sz w:val="20"/>
          <w:szCs w:val="20"/>
        </w:rPr>
      </w:pPr>
      <w:r w:rsidRPr="00FA4E6E">
        <w:rPr>
          <w:rFonts w:ascii="Arial" w:hAnsi="Arial" w:cs="Arial"/>
          <w:b/>
          <w:bCs/>
          <w:color w:val="024450"/>
          <w:sz w:val="20"/>
          <w:szCs w:val="20"/>
        </w:rPr>
        <w:t>24</w:t>
      </w:r>
      <w:r w:rsidR="003D619A" w:rsidRPr="00FA4E6E">
        <w:rPr>
          <w:rFonts w:ascii="Arial" w:hAnsi="Arial" w:cs="Arial"/>
          <w:b/>
          <w:bCs/>
          <w:color w:val="024450"/>
          <w:sz w:val="20"/>
          <w:szCs w:val="20"/>
        </w:rPr>
        <w:t xml:space="preserve"> </w:t>
      </w:r>
      <w:r w:rsidR="008D3E44" w:rsidRPr="00FA4E6E">
        <w:rPr>
          <w:rFonts w:ascii="Arial" w:hAnsi="Arial" w:cs="Arial"/>
          <w:b/>
          <w:bCs/>
          <w:color w:val="024450"/>
          <w:sz w:val="20"/>
          <w:szCs w:val="20"/>
        </w:rPr>
        <w:t xml:space="preserve">April </w:t>
      </w:r>
      <w:r w:rsidR="003D619A" w:rsidRPr="00FA4E6E">
        <w:rPr>
          <w:rFonts w:ascii="Arial" w:hAnsi="Arial" w:cs="Arial"/>
          <w:b/>
          <w:bCs/>
          <w:color w:val="024450"/>
          <w:sz w:val="20"/>
          <w:szCs w:val="20"/>
        </w:rPr>
        <w:t>2023</w:t>
      </w:r>
    </w:p>
    <w:p w14:paraId="1D06643B" w14:textId="77777777" w:rsidR="00C631C1" w:rsidRPr="00593AAB" w:rsidRDefault="00C631C1" w:rsidP="00C631C1">
      <w:pPr>
        <w:pStyle w:val="BasicParagraph"/>
        <w:rPr>
          <w:rFonts w:ascii="Arial" w:hAnsi="Arial" w:cs="Arial"/>
          <w:color w:val="auto"/>
          <w:spacing w:val="-4"/>
          <w:sz w:val="20"/>
          <w:szCs w:val="20"/>
        </w:rPr>
      </w:pPr>
    </w:p>
    <w:p w14:paraId="2C34C376" w14:textId="339FC248" w:rsidR="008D3E44" w:rsidRPr="008D3E44" w:rsidRDefault="008D3E44" w:rsidP="008D3E44">
      <w:pPr>
        <w:pStyle w:val="BasicParagraph"/>
        <w:spacing w:before="120"/>
        <w:jc w:val="center"/>
        <w:rPr>
          <w:rFonts w:ascii="Arial" w:hAnsi="Arial" w:cs="Arial"/>
          <w:b/>
          <w:bCs/>
          <w:color w:val="024450"/>
          <w:spacing w:val="-8"/>
          <w:sz w:val="40"/>
          <w:szCs w:val="40"/>
        </w:rPr>
      </w:pPr>
      <w:r w:rsidRPr="008D3E44">
        <w:rPr>
          <w:rFonts w:ascii="Arial" w:hAnsi="Arial" w:cs="Arial"/>
          <w:b/>
          <w:bCs/>
          <w:color w:val="024450"/>
          <w:spacing w:val="-8"/>
          <w:sz w:val="40"/>
          <w:szCs w:val="40"/>
        </w:rPr>
        <w:t xml:space="preserve">Charitable </w:t>
      </w:r>
      <w:r w:rsidR="00334BE9">
        <w:rPr>
          <w:rFonts w:ascii="Arial" w:hAnsi="Arial" w:cs="Arial"/>
          <w:b/>
          <w:bCs/>
          <w:color w:val="024450"/>
          <w:spacing w:val="-8"/>
          <w:sz w:val="40"/>
          <w:szCs w:val="40"/>
        </w:rPr>
        <w:t>g</w:t>
      </w:r>
      <w:r w:rsidRPr="008D3E44">
        <w:rPr>
          <w:rFonts w:ascii="Arial" w:hAnsi="Arial" w:cs="Arial"/>
          <w:b/>
          <w:bCs/>
          <w:color w:val="024450"/>
          <w:spacing w:val="-8"/>
          <w:sz w:val="40"/>
          <w:szCs w:val="40"/>
        </w:rPr>
        <w:t xml:space="preserve">iving </w:t>
      </w:r>
      <w:r w:rsidR="00334BE9">
        <w:rPr>
          <w:rFonts w:ascii="Arial" w:hAnsi="Arial" w:cs="Arial"/>
          <w:b/>
          <w:bCs/>
          <w:color w:val="024450"/>
          <w:spacing w:val="-8"/>
          <w:sz w:val="40"/>
          <w:szCs w:val="40"/>
        </w:rPr>
        <w:t>a</w:t>
      </w:r>
      <w:r w:rsidRPr="008D3E44">
        <w:rPr>
          <w:rFonts w:ascii="Arial" w:hAnsi="Arial" w:cs="Arial"/>
          <w:b/>
          <w:bCs/>
          <w:color w:val="024450"/>
          <w:spacing w:val="-8"/>
          <w:sz w:val="40"/>
          <w:szCs w:val="40"/>
        </w:rPr>
        <w:t xml:space="preserve">dds £23 billion to UK </w:t>
      </w:r>
      <w:r w:rsidR="00334BE9">
        <w:rPr>
          <w:rFonts w:ascii="Arial" w:hAnsi="Arial" w:cs="Arial"/>
          <w:b/>
          <w:bCs/>
          <w:color w:val="024450"/>
          <w:spacing w:val="-8"/>
          <w:sz w:val="40"/>
          <w:szCs w:val="40"/>
        </w:rPr>
        <w:t>e</w:t>
      </w:r>
      <w:r w:rsidRPr="008D3E44">
        <w:rPr>
          <w:rFonts w:ascii="Arial" w:hAnsi="Arial" w:cs="Arial"/>
          <w:b/>
          <w:bCs/>
          <w:color w:val="024450"/>
          <w:spacing w:val="-8"/>
          <w:sz w:val="40"/>
          <w:szCs w:val="40"/>
        </w:rPr>
        <w:t xml:space="preserve">conomy – Benefact Group </w:t>
      </w:r>
      <w:r w:rsidR="00334BE9">
        <w:rPr>
          <w:rFonts w:ascii="Arial" w:hAnsi="Arial" w:cs="Arial"/>
          <w:b/>
          <w:bCs/>
          <w:color w:val="024450"/>
          <w:spacing w:val="-8"/>
          <w:sz w:val="40"/>
          <w:szCs w:val="40"/>
        </w:rPr>
        <w:t>l</w:t>
      </w:r>
      <w:r w:rsidRPr="008D3E44">
        <w:rPr>
          <w:rFonts w:ascii="Arial" w:hAnsi="Arial" w:cs="Arial"/>
          <w:b/>
          <w:bCs/>
          <w:color w:val="024450"/>
          <w:spacing w:val="-8"/>
          <w:sz w:val="40"/>
          <w:szCs w:val="40"/>
        </w:rPr>
        <w:t xml:space="preserve">aunches </w:t>
      </w:r>
      <w:r w:rsidR="00334BE9">
        <w:rPr>
          <w:rFonts w:ascii="Arial" w:hAnsi="Arial" w:cs="Arial"/>
          <w:b/>
          <w:bCs/>
          <w:color w:val="024450"/>
          <w:spacing w:val="-8"/>
          <w:sz w:val="40"/>
          <w:szCs w:val="40"/>
        </w:rPr>
        <w:t>i</w:t>
      </w:r>
      <w:r w:rsidRPr="008D3E44">
        <w:rPr>
          <w:rFonts w:ascii="Arial" w:hAnsi="Arial" w:cs="Arial"/>
          <w:b/>
          <w:bCs/>
          <w:color w:val="024450"/>
          <w:spacing w:val="-8"/>
          <w:sz w:val="40"/>
          <w:szCs w:val="40"/>
        </w:rPr>
        <w:t xml:space="preserve">naugural ‘Value of Giving’ </w:t>
      </w:r>
      <w:r w:rsidR="00334BE9">
        <w:rPr>
          <w:rFonts w:ascii="Arial" w:hAnsi="Arial" w:cs="Arial"/>
          <w:b/>
          <w:bCs/>
          <w:color w:val="024450"/>
          <w:spacing w:val="-8"/>
          <w:sz w:val="40"/>
          <w:szCs w:val="40"/>
        </w:rPr>
        <w:t>R</w:t>
      </w:r>
      <w:r w:rsidRPr="008D3E44">
        <w:rPr>
          <w:rFonts w:ascii="Arial" w:hAnsi="Arial" w:cs="Arial"/>
          <w:b/>
          <w:bCs/>
          <w:color w:val="024450"/>
          <w:spacing w:val="-8"/>
          <w:sz w:val="40"/>
          <w:szCs w:val="40"/>
        </w:rPr>
        <w:t>eport</w:t>
      </w:r>
    </w:p>
    <w:p w14:paraId="4400CF2D" w14:textId="77777777" w:rsidR="0051301F" w:rsidRPr="00593AAB" w:rsidRDefault="0051301F" w:rsidP="008D3E44">
      <w:pPr>
        <w:pStyle w:val="BasicParagraph"/>
        <w:spacing w:before="120"/>
        <w:jc w:val="center"/>
        <w:rPr>
          <w:rFonts w:ascii="Arial" w:hAnsi="Arial" w:cs="Arial"/>
          <w:b/>
          <w:bCs/>
          <w:color w:val="024450"/>
          <w:sz w:val="20"/>
          <w:szCs w:val="20"/>
        </w:rPr>
      </w:pPr>
    </w:p>
    <w:p w14:paraId="34A2D872" w14:textId="30971CE8" w:rsidR="008D3E44" w:rsidRDefault="008D3E44" w:rsidP="008D3E44">
      <w:pPr>
        <w:spacing w:after="0" w:line="276" w:lineRule="auto"/>
        <w:jc w:val="center"/>
        <w:rPr>
          <w:i/>
          <w:iCs/>
          <w:lang w:eastAsia="en-GB"/>
        </w:rPr>
      </w:pPr>
      <w:r w:rsidRPr="008D3E44">
        <w:rPr>
          <w:rFonts w:ascii="Arial" w:hAnsi="Arial" w:cs="Arial"/>
          <w:b/>
          <w:bCs/>
          <w:color w:val="024450"/>
          <w:sz w:val="20"/>
          <w:szCs w:val="20"/>
        </w:rPr>
        <w:t>Leading corporate donor releases economic research highlighting the hidden contribution of donations and volunteering to the UK economy</w:t>
      </w:r>
    </w:p>
    <w:p w14:paraId="2F854270" w14:textId="1579D3F2" w:rsidR="00C104C9" w:rsidRDefault="00C104C9" w:rsidP="00F55E03">
      <w:pPr>
        <w:pStyle w:val="BasicParagraph"/>
        <w:rPr>
          <w:rFonts w:ascii="Arial" w:hAnsi="Arial" w:cs="Arial"/>
          <w:sz w:val="20"/>
          <w:szCs w:val="20"/>
        </w:rPr>
      </w:pPr>
    </w:p>
    <w:p w14:paraId="307129ED" w14:textId="77777777" w:rsidR="008D3E44" w:rsidRPr="008D3E44" w:rsidRDefault="008D3E44" w:rsidP="008D3E44">
      <w:pPr>
        <w:numPr>
          <w:ilvl w:val="0"/>
          <w:numId w:val="11"/>
        </w:numPr>
        <w:autoSpaceDE w:val="0"/>
        <w:autoSpaceDN w:val="0"/>
        <w:adjustRightInd w:val="0"/>
        <w:spacing w:after="0" w:line="288" w:lineRule="auto"/>
        <w:textAlignment w:val="center"/>
        <w:rPr>
          <w:rFonts w:ascii="Arial" w:hAnsi="Arial" w:cs="Arial"/>
          <w:color w:val="000000"/>
          <w:sz w:val="20"/>
          <w:szCs w:val="20"/>
        </w:rPr>
      </w:pPr>
      <w:r w:rsidRPr="008D3E44">
        <w:rPr>
          <w:rFonts w:ascii="Arial" w:hAnsi="Arial" w:cs="Arial"/>
          <w:color w:val="000000"/>
          <w:sz w:val="20"/>
          <w:szCs w:val="20"/>
        </w:rPr>
        <w:t>The annual value of volunteering in the UK was £18.7 billion in 2022</w:t>
      </w:r>
    </w:p>
    <w:p w14:paraId="00624198" w14:textId="77777777" w:rsidR="008D3E44" w:rsidRPr="008D3E44" w:rsidRDefault="008D3E44" w:rsidP="008D3E44">
      <w:pPr>
        <w:numPr>
          <w:ilvl w:val="0"/>
          <w:numId w:val="11"/>
        </w:numPr>
        <w:autoSpaceDE w:val="0"/>
        <w:autoSpaceDN w:val="0"/>
        <w:adjustRightInd w:val="0"/>
        <w:spacing w:after="0" w:line="288" w:lineRule="auto"/>
        <w:textAlignment w:val="center"/>
        <w:rPr>
          <w:rFonts w:ascii="Arial" w:hAnsi="Arial" w:cs="Arial"/>
          <w:color w:val="000000"/>
          <w:sz w:val="20"/>
          <w:szCs w:val="20"/>
        </w:rPr>
      </w:pPr>
      <w:r w:rsidRPr="008D3E44">
        <w:rPr>
          <w:rFonts w:ascii="Arial" w:hAnsi="Arial" w:cs="Arial"/>
          <w:color w:val="000000"/>
          <w:sz w:val="20"/>
          <w:szCs w:val="20"/>
        </w:rPr>
        <w:t>Value of charitable donations was £4.3 billion in 2022 – down £5 billion from 2021</w:t>
      </w:r>
    </w:p>
    <w:p w14:paraId="547B0530" w14:textId="77777777" w:rsidR="008D3E44" w:rsidRPr="008D3E44" w:rsidRDefault="008D3E44" w:rsidP="008D3E44">
      <w:pPr>
        <w:numPr>
          <w:ilvl w:val="0"/>
          <w:numId w:val="11"/>
        </w:numPr>
        <w:autoSpaceDE w:val="0"/>
        <w:autoSpaceDN w:val="0"/>
        <w:adjustRightInd w:val="0"/>
        <w:spacing w:after="0" w:line="288" w:lineRule="auto"/>
        <w:textAlignment w:val="center"/>
        <w:rPr>
          <w:rFonts w:ascii="Arial" w:hAnsi="Arial" w:cs="Arial"/>
          <w:color w:val="000000"/>
          <w:sz w:val="20"/>
          <w:szCs w:val="20"/>
        </w:rPr>
      </w:pPr>
      <w:r w:rsidRPr="008D3E44">
        <w:rPr>
          <w:rFonts w:ascii="Arial" w:hAnsi="Arial" w:cs="Arial"/>
          <w:color w:val="000000"/>
          <w:sz w:val="20"/>
          <w:szCs w:val="20"/>
        </w:rPr>
        <w:t>Three quarters (76%) of UK adults donated to charity in 2022 – up from 64% in 2018/19</w:t>
      </w:r>
    </w:p>
    <w:p w14:paraId="4B63A96B" w14:textId="77777777" w:rsidR="00160919" w:rsidRDefault="00160919" w:rsidP="00E12F38">
      <w:pPr>
        <w:pStyle w:val="BasicParagraph"/>
        <w:spacing w:line="276" w:lineRule="auto"/>
        <w:rPr>
          <w:rFonts w:ascii="Arial" w:hAnsi="Arial" w:cs="Arial"/>
          <w:sz w:val="20"/>
          <w:szCs w:val="20"/>
        </w:rPr>
      </w:pPr>
    </w:p>
    <w:p w14:paraId="1C085943" w14:textId="09A01970" w:rsidR="008D3E44" w:rsidRPr="008D3E44" w:rsidRDefault="008D3E44" w:rsidP="008D3E44">
      <w:pPr>
        <w:pStyle w:val="ListParagraph"/>
        <w:ind w:left="0"/>
        <w:rPr>
          <w:rFonts w:ascii="Arial" w:hAnsi="Arial" w:cs="Arial"/>
          <w:color w:val="000000"/>
          <w:sz w:val="20"/>
          <w:szCs w:val="20"/>
        </w:rPr>
      </w:pPr>
      <w:r w:rsidRPr="008D3E44">
        <w:rPr>
          <w:rFonts w:ascii="Arial" w:hAnsi="Arial" w:cs="Arial"/>
          <w:color w:val="000000"/>
          <w:sz w:val="20"/>
          <w:szCs w:val="20"/>
        </w:rPr>
        <w:t xml:space="preserve">Benefact Group today launches its </w:t>
      </w:r>
      <w:hyperlink r:id="rId12" w:history="1">
        <w:r w:rsidRPr="003C74D9">
          <w:rPr>
            <w:rStyle w:val="Hyperlink"/>
            <w:rFonts w:ascii="Arial" w:hAnsi="Arial" w:cs="Arial"/>
            <w:sz w:val="20"/>
            <w:szCs w:val="20"/>
          </w:rPr>
          <w:t>Value of Giving 2022 Report</w:t>
        </w:r>
      </w:hyperlink>
      <w:r>
        <w:rPr>
          <w:rFonts w:ascii="Arial" w:hAnsi="Arial" w:cs="Arial"/>
          <w:color w:val="000000"/>
          <w:sz w:val="20"/>
          <w:szCs w:val="20"/>
          <w:vertAlign w:val="superscript"/>
        </w:rPr>
        <w:t>1</w:t>
      </w:r>
      <w:r w:rsidRPr="008D3E44">
        <w:rPr>
          <w:rFonts w:ascii="Arial" w:hAnsi="Arial" w:cs="Arial"/>
          <w:color w:val="000000"/>
          <w:sz w:val="20"/>
          <w:szCs w:val="20"/>
        </w:rPr>
        <w:t xml:space="preserve">, a landmark piece of research assessing the previously unstudied socio-economic value of volunteering and donating. </w:t>
      </w:r>
    </w:p>
    <w:p w14:paraId="07551F8F" w14:textId="77777777" w:rsidR="008D3E44" w:rsidRPr="008D3E44" w:rsidRDefault="008D3E44" w:rsidP="008D3E44">
      <w:pPr>
        <w:pStyle w:val="ListParagraph"/>
        <w:ind w:left="0"/>
        <w:rPr>
          <w:rFonts w:ascii="Arial" w:hAnsi="Arial" w:cs="Arial"/>
          <w:color w:val="000000"/>
          <w:sz w:val="20"/>
          <w:szCs w:val="20"/>
        </w:rPr>
      </w:pPr>
    </w:p>
    <w:p w14:paraId="1A077D5F" w14:textId="606FFF6E" w:rsidR="00D935D7" w:rsidRDefault="008D3E44">
      <w:pPr>
        <w:pStyle w:val="ListParagraph"/>
        <w:ind w:left="0"/>
        <w:rPr>
          <w:rFonts w:ascii="Arial" w:hAnsi="Arial" w:cs="Arial"/>
          <w:color w:val="000000"/>
          <w:sz w:val="20"/>
          <w:szCs w:val="20"/>
        </w:rPr>
      </w:pPr>
      <w:r w:rsidRPr="008D3E44">
        <w:rPr>
          <w:rFonts w:ascii="Arial" w:hAnsi="Arial" w:cs="Arial"/>
          <w:color w:val="000000"/>
          <w:sz w:val="20"/>
          <w:szCs w:val="20"/>
        </w:rPr>
        <w:t>Its key finding was that in 2022 the combined value of volunteering and donations came to £23 billion</w:t>
      </w:r>
      <w:r w:rsidR="00D935D7">
        <w:rPr>
          <w:rFonts w:ascii="Arial" w:hAnsi="Arial" w:cs="Arial"/>
          <w:color w:val="000000"/>
          <w:sz w:val="20"/>
          <w:szCs w:val="20"/>
        </w:rPr>
        <w:t xml:space="preserve"> (</w:t>
      </w:r>
      <w:r w:rsidRPr="008D3E44">
        <w:rPr>
          <w:rFonts w:ascii="Arial" w:hAnsi="Arial" w:cs="Arial"/>
          <w:color w:val="000000"/>
          <w:sz w:val="20"/>
          <w:szCs w:val="20"/>
        </w:rPr>
        <w:t>bn)</w:t>
      </w:r>
      <w:r w:rsidR="00D935D7">
        <w:rPr>
          <w:rFonts w:ascii="Arial" w:hAnsi="Arial" w:cs="Arial"/>
          <w:color w:val="000000"/>
          <w:sz w:val="20"/>
          <w:szCs w:val="20"/>
        </w:rPr>
        <w:t xml:space="preserve">, </w:t>
      </w:r>
      <w:r w:rsidRPr="008D3E44">
        <w:rPr>
          <w:rFonts w:ascii="Arial" w:hAnsi="Arial" w:cs="Arial"/>
          <w:color w:val="000000"/>
          <w:sz w:val="20"/>
          <w:szCs w:val="20"/>
        </w:rPr>
        <w:t>representing 0.8% of total UK GDP</w:t>
      </w:r>
      <w:r w:rsidR="00671838">
        <w:rPr>
          <w:rFonts w:ascii="Arial" w:hAnsi="Arial" w:cs="Arial"/>
          <w:color w:val="000000"/>
          <w:sz w:val="20"/>
          <w:szCs w:val="20"/>
          <w:vertAlign w:val="superscript"/>
        </w:rPr>
        <w:t>2</w:t>
      </w:r>
      <w:r w:rsidR="00D935D7">
        <w:rPr>
          <w:rFonts w:ascii="Arial" w:hAnsi="Arial" w:cs="Arial"/>
          <w:color w:val="000000"/>
          <w:sz w:val="20"/>
          <w:szCs w:val="20"/>
        </w:rPr>
        <w:t xml:space="preserve"> – larger than </w:t>
      </w:r>
      <w:r w:rsidR="00D935D7" w:rsidRPr="00D935D7">
        <w:rPr>
          <w:rFonts w:ascii="Arial" w:hAnsi="Arial" w:cs="Arial"/>
          <w:color w:val="000000"/>
          <w:sz w:val="20"/>
          <w:szCs w:val="20"/>
        </w:rPr>
        <w:t>the sports and gambling sector</w:t>
      </w:r>
      <w:r w:rsidR="007D1562">
        <w:rPr>
          <w:rFonts w:ascii="Arial" w:hAnsi="Arial" w:cs="Arial"/>
          <w:color w:val="000000"/>
          <w:sz w:val="20"/>
          <w:szCs w:val="20"/>
        </w:rPr>
        <w:t xml:space="preserve"> valued at £18.4 bn combined</w:t>
      </w:r>
      <w:r w:rsidR="001B1C37">
        <w:rPr>
          <w:rFonts w:ascii="Arial" w:hAnsi="Arial" w:cs="Arial"/>
          <w:color w:val="000000"/>
          <w:sz w:val="20"/>
          <w:szCs w:val="20"/>
          <w:vertAlign w:val="superscript"/>
        </w:rPr>
        <w:t>3</w:t>
      </w:r>
      <w:r w:rsidR="00D935D7" w:rsidRPr="00D935D7">
        <w:rPr>
          <w:rFonts w:ascii="Arial" w:hAnsi="Arial" w:cs="Arial"/>
          <w:color w:val="000000"/>
          <w:sz w:val="20"/>
          <w:szCs w:val="20"/>
        </w:rPr>
        <w:t>.</w:t>
      </w:r>
      <w:r w:rsidR="00D935D7">
        <w:rPr>
          <w:rFonts w:ascii="Arial" w:hAnsi="Arial" w:cs="Arial"/>
          <w:color w:val="000000"/>
          <w:sz w:val="20"/>
          <w:szCs w:val="20"/>
        </w:rPr>
        <w:t xml:space="preserve"> </w:t>
      </w:r>
    </w:p>
    <w:p w14:paraId="43A717AC" w14:textId="77777777" w:rsidR="00FA4E6E" w:rsidRDefault="00FA4E6E">
      <w:pPr>
        <w:pStyle w:val="ListParagraph"/>
        <w:ind w:left="0"/>
        <w:rPr>
          <w:rFonts w:ascii="Arial" w:hAnsi="Arial" w:cs="Arial"/>
          <w:color w:val="000000"/>
          <w:sz w:val="20"/>
          <w:szCs w:val="20"/>
        </w:rPr>
      </w:pPr>
    </w:p>
    <w:p w14:paraId="18C9C70F" w14:textId="58C23837" w:rsidR="008D3E44" w:rsidRDefault="008D3E44" w:rsidP="008D3E44">
      <w:pPr>
        <w:pStyle w:val="ListParagraph"/>
        <w:ind w:left="0"/>
        <w:rPr>
          <w:rFonts w:ascii="Arial" w:hAnsi="Arial" w:cs="Arial"/>
          <w:color w:val="000000"/>
          <w:sz w:val="20"/>
          <w:szCs w:val="20"/>
        </w:rPr>
      </w:pPr>
      <w:r w:rsidRPr="008D3E44">
        <w:rPr>
          <w:rFonts w:ascii="Arial" w:hAnsi="Arial" w:cs="Arial"/>
          <w:color w:val="000000"/>
          <w:sz w:val="20"/>
          <w:szCs w:val="20"/>
        </w:rPr>
        <w:t>The research, commissioned by Benefact Group and conducted by the Centre of Economics and Business Research (Cebr), found the estimated annual value of voluntary work to the economy was £18.7bn, with charitable donations contributing</w:t>
      </w:r>
      <w:r w:rsidR="00810B93">
        <w:rPr>
          <w:rFonts w:ascii="Arial" w:hAnsi="Arial" w:cs="Arial"/>
          <w:color w:val="000000"/>
          <w:sz w:val="20"/>
          <w:szCs w:val="20"/>
        </w:rPr>
        <w:t xml:space="preserve"> an additional</w:t>
      </w:r>
      <w:r w:rsidRPr="008D3E44">
        <w:rPr>
          <w:rFonts w:ascii="Arial" w:hAnsi="Arial" w:cs="Arial"/>
          <w:color w:val="000000"/>
          <w:sz w:val="20"/>
          <w:szCs w:val="20"/>
        </w:rPr>
        <w:t xml:space="preserve"> £4.3bn. </w:t>
      </w:r>
    </w:p>
    <w:p w14:paraId="24D666E4" w14:textId="405DF682" w:rsidR="00985D7C" w:rsidRDefault="00985D7C" w:rsidP="008D3E44">
      <w:pPr>
        <w:pStyle w:val="ListParagraph"/>
        <w:ind w:left="0"/>
        <w:rPr>
          <w:rFonts w:ascii="Arial" w:hAnsi="Arial" w:cs="Arial"/>
          <w:color w:val="000000"/>
          <w:sz w:val="20"/>
          <w:szCs w:val="20"/>
        </w:rPr>
      </w:pPr>
    </w:p>
    <w:p w14:paraId="429EAAC5" w14:textId="36BF1F0F" w:rsidR="005C15E0" w:rsidRPr="0039104C" w:rsidRDefault="008D3E44" w:rsidP="008D3E44">
      <w:pPr>
        <w:pStyle w:val="ListParagraph"/>
        <w:ind w:left="0"/>
        <w:rPr>
          <w:rFonts w:ascii="Arial" w:hAnsi="Arial" w:cs="Arial"/>
          <w:b/>
          <w:bCs/>
          <w:color w:val="000000"/>
          <w:sz w:val="20"/>
          <w:szCs w:val="20"/>
        </w:rPr>
      </w:pPr>
      <w:r w:rsidRPr="0039104C">
        <w:rPr>
          <w:rFonts w:ascii="Arial" w:hAnsi="Arial" w:cs="Arial"/>
          <w:b/>
          <w:bCs/>
          <w:color w:val="000000"/>
          <w:sz w:val="20"/>
          <w:szCs w:val="20"/>
        </w:rPr>
        <w:t xml:space="preserve">Value of volunteering </w:t>
      </w:r>
      <w:r w:rsidR="005C15E0">
        <w:rPr>
          <w:rFonts w:ascii="Arial" w:hAnsi="Arial" w:cs="Arial"/>
          <w:b/>
          <w:bCs/>
          <w:color w:val="000000"/>
          <w:sz w:val="20"/>
          <w:szCs w:val="20"/>
        </w:rPr>
        <w:t>has risen</w:t>
      </w:r>
    </w:p>
    <w:p w14:paraId="0D3FF27B" w14:textId="77777777" w:rsidR="005C15E0" w:rsidRDefault="005C15E0" w:rsidP="008D3E44">
      <w:pPr>
        <w:pStyle w:val="ListParagraph"/>
        <w:ind w:left="0"/>
        <w:rPr>
          <w:rFonts w:ascii="Arial" w:hAnsi="Arial" w:cs="Arial"/>
          <w:color w:val="000000"/>
          <w:sz w:val="20"/>
          <w:szCs w:val="20"/>
        </w:rPr>
      </w:pPr>
    </w:p>
    <w:p w14:paraId="464DC95C" w14:textId="31329B86" w:rsidR="005C15E0" w:rsidRDefault="005C15E0" w:rsidP="005C15E0">
      <w:pPr>
        <w:pStyle w:val="ListParagraph"/>
        <w:ind w:left="0"/>
        <w:rPr>
          <w:rFonts w:ascii="Arial" w:hAnsi="Arial" w:cs="Arial"/>
          <w:color w:val="000000"/>
          <w:sz w:val="20"/>
          <w:szCs w:val="20"/>
        </w:rPr>
      </w:pPr>
      <w:r w:rsidRPr="008D3E44">
        <w:rPr>
          <w:rFonts w:ascii="Arial" w:hAnsi="Arial" w:cs="Arial"/>
          <w:color w:val="000000"/>
          <w:sz w:val="20"/>
          <w:szCs w:val="20"/>
        </w:rPr>
        <w:t xml:space="preserve">The pre-pandemic decade saw a steady increase in the value of volunteering, rising by £7.5bn from £11.2bn to £18.7bn between 2010/11 to 2018/19. </w:t>
      </w:r>
    </w:p>
    <w:p w14:paraId="7D8539FE" w14:textId="77777777" w:rsidR="005C15E0" w:rsidRPr="008D3E44" w:rsidRDefault="005C15E0" w:rsidP="005C15E0">
      <w:pPr>
        <w:pStyle w:val="ListParagraph"/>
        <w:ind w:left="0"/>
        <w:rPr>
          <w:rFonts w:ascii="Arial" w:hAnsi="Arial" w:cs="Arial"/>
          <w:color w:val="000000"/>
          <w:sz w:val="20"/>
          <w:szCs w:val="20"/>
        </w:rPr>
      </w:pPr>
    </w:p>
    <w:p w14:paraId="79967D0C" w14:textId="0257DFE7" w:rsidR="00671838" w:rsidRDefault="008D3E44" w:rsidP="008D3E44">
      <w:pPr>
        <w:pStyle w:val="ListParagraph"/>
        <w:ind w:left="0"/>
        <w:rPr>
          <w:rFonts w:ascii="Arial" w:hAnsi="Arial" w:cs="Arial"/>
          <w:color w:val="000000"/>
          <w:sz w:val="20"/>
          <w:szCs w:val="20"/>
        </w:rPr>
      </w:pPr>
      <w:r w:rsidRPr="008D3E44">
        <w:rPr>
          <w:rFonts w:ascii="Arial" w:hAnsi="Arial" w:cs="Arial"/>
          <w:color w:val="000000"/>
          <w:sz w:val="20"/>
          <w:szCs w:val="20"/>
        </w:rPr>
        <w:t xml:space="preserve">The Covid-19 pandemic and lockdown restrictions were key factors in the annual value of volunteering falling to £11bn in 2020. </w:t>
      </w:r>
    </w:p>
    <w:p w14:paraId="00354C9B" w14:textId="77777777" w:rsidR="0039104C" w:rsidRDefault="0039104C" w:rsidP="008D3E44">
      <w:pPr>
        <w:pStyle w:val="ListParagraph"/>
        <w:ind w:left="0"/>
        <w:rPr>
          <w:rFonts w:ascii="Arial" w:hAnsi="Arial" w:cs="Arial"/>
          <w:color w:val="000000"/>
          <w:sz w:val="20"/>
          <w:szCs w:val="20"/>
        </w:rPr>
      </w:pPr>
    </w:p>
    <w:p w14:paraId="6BA9A0E1" w14:textId="0D73EDDA" w:rsidR="0039104C" w:rsidRDefault="008D3E44" w:rsidP="006A4738">
      <w:pPr>
        <w:pStyle w:val="ListParagraph"/>
        <w:ind w:left="0"/>
        <w:rPr>
          <w:rFonts w:ascii="Arial" w:hAnsi="Arial" w:cs="Arial"/>
          <w:color w:val="000000"/>
          <w:sz w:val="20"/>
          <w:szCs w:val="20"/>
        </w:rPr>
      </w:pPr>
      <w:r w:rsidRPr="008D3E44">
        <w:rPr>
          <w:rFonts w:ascii="Arial" w:hAnsi="Arial" w:cs="Arial"/>
          <w:color w:val="000000"/>
          <w:sz w:val="20"/>
          <w:szCs w:val="20"/>
        </w:rPr>
        <w:t xml:space="preserve">Volunteering levels have since recovered, with the estimated annual value of voluntary work in 2022 rising </w:t>
      </w:r>
      <w:r w:rsidR="00D935D7">
        <w:rPr>
          <w:rFonts w:ascii="Arial" w:hAnsi="Arial" w:cs="Arial"/>
          <w:color w:val="000000"/>
          <w:sz w:val="20"/>
          <w:szCs w:val="20"/>
        </w:rPr>
        <w:t>to</w:t>
      </w:r>
      <w:r w:rsidR="005C15E0" w:rsidRPr="008D3E44">
        <w:rPr>
          <w:rFonts w:ascii="Arial" w:hAnsi="Arial" w:cs="Arial"/>
          <w:color w:val="000000"/>
          <w:sz w:val="20"/>
          <w:szCs w:val="20"/>
        </w:rPr>
        <w:t xml:space="preserve"> </w:t>
      </w:r>
      <w:r w:rsidRPr="008D3E44">
        <w:rPr>
          <w:rFonts w:ascii="Arial" w:hAnsi="Arial" w:cs="Arial"/>
          <w:color w:val="000000"/>
          <w:sz w:val="20"/>
          <w:szCs w:val="20"/>
        </w:rPr>
        <w:t xml:space="preserve">£18.7bn – a return to pre- </w:t>
      </w:r>
      <w:r w:rsidR="00210C1F">
        <w:rPr>
          <w:rFonts w:ascii="Arial" w:hAnsi="Arial" w:cs="Arial"/>
          <w:color w:val="000000"/>
          <w:sz w:val="20"/>
          <w:szCs w:val="20"/>
        </w:rPr>
        <w:t>Covid-19</w:t>
      </w:r>
      <w:r w:rsidR="00210C1F" w:rsidRPr="008D3E44">
        <w:rPr>
          <w:rFonts w:ascii="Arial" w:hAnsi="Arial" w:cs="Arial"/>
          <w:color w:val="000000"/>
          <w:sz w:val="20"/>
          <w:szCs w:val="20"/>
        </w:rPr>
        <w:t xml:space="preserve"> </w:t>
      </w:r>
      <w:r w:rsidRPr="008D3E44">
        <w:rPr>
          <w:rFonts w:ascii="Arial" w:hAnsi="Arial" w:cs="Arial"/>
          <w:color w:val="000000"/>
          <w:sz w:val="20"/>
          <w:szCs w:val="20"/>
        </w:rPr>
        <w:t xml:space="preserve">levels. </w:t>
      </w:r>
      <w:r w:rsidR="006A4738">
        <w:rPr>
          <w:rFonts w:ascii="Arial" w:hAnsi="Arial" w:cs="Arial"/>
          <w:color w:val="000000"/>
          <w:sz w:val="20"/>
          <w:szCs w:val="20"/>
        </w:rPr>
        <w:t xml:space="preserve">This has been driven by </w:t>
      </w:r>
      <w:r w:rsidR="006A4738" w:rsidRPr="006A4738">
        <w:rPr>
          <w:rFonts w:ascii="Arial" w:hAnsi="Arial" w:cs="Arial"/>
          <w:color w:val="000000"/>
          <w:sz w:val="20"/>
          <w:szCs w:val="20"/>
        </w:rPr>
        <w:t xml:space="preserve">a post-pandemic surge in volunteering, </w:t>
      </w:r>
      <w:r w:rsidR="00D935D7">
        <w:rPr>
          <w:rFonts w:ascii="Arial" w:hAnsi="Arial" w:cs="Arial"/>
          <w:color w:val="000000"/>
          <w:sz w:val="20"/>
          <w:szCs w:val="20"/>
        </w:rPr>
        <w:t>with the proportion of adults giving up their free time to help good causes rising from</w:t>
      </w:r>
      <w:r w:rsidR="006A4738" w:rsidRPr="006A4738">
        <w:rPr>
          <w:rFonts w:ascii="Arial" w:hAnsi="Arial" w:cs="Arial"/>
          <w:color w:val="000000"/>
          <w:sz w:val="20"/>
          <w:szCs w:val="20"/>
        </w:rPr>
        <w:t xml:space="preserve"> 17.9% in 2018/19 to 29.7% in 2022</w:t>
      </w:r>
      <w:r w:rsidR="0039104C">
        <w:rPr>
          <w:rFonts w:ascii="Arial" w:hAnsi="Arial" w:cs="Arial"/>
          <w:color w:val="000000"/>
          <w:sz w:val="20"/>
          <w:szCs w:val="20"/>
        </w:rPr>
        <w:t xml:space="preserve">. </w:t>
      </w:r>
    </w:p>
    <w:p w14:paraId="0CA235E3" w14:textId="77777777" w:rsidR="0039104C" w:rsidRDefault="0039104C" w:rsidP="006A4738">
      <w:pPr>
        <w:pStyle w:val="ListParagraph"/>
        <w:ind w:left="0"/>
        <w:rPr>
          <w:rFonts w:ascii="Arial" w:hAnsi="Arial" w:cs="Arial"/>
          <w:color w:val="000000"/>
          <w:sz w:val="20"/>
          <w:szCs w:val="20"/>
        </w:rPr>
      </w:pPr>
    </w:p>
    <w:p w14:paraId="2452C3E0" w14:textId="7C43ECDC" w:rsidR="004424BB" w:rsidRPr="00FA4E6E" w:rsidRDefault="006A4738" w:rsidP="008D3E44">
      <w:pPr>
        <w:pStyle w:val="ListParagraph"/>
        <w:ind w:left="0"/>
        <w:rPr>
          <w:rFonts w:ascii="Arial" w:hAnsi="Arial" w:cs="Arial"/>
          <w:color w:val="000000"/>
          <w:sz w:val="20"/>
          <w:szCs w:val="20"/>
        </w:rPr>
      </w:pPr>
      <w:r>
        <w:rPr>
          <w:rFonts w:ascii="Arial" w:hAnsi="Arial" w:cs="Arial"/>
          <w:color w:val="000000"/>
          <w:sz w:val="20"/>
          <w:szCs w:val="20"/>
        </w:rPr>
        <w:t>However</w:t>
      </w:r>
      <w:r w:rsidR="00D935D7">
        <w:rPr>
          <w:rFonts w:ascii="Arial" w:hAnsi="Arial" w:cs="Arial"/>
          <w:color w:val="000000"/>
          <w:sz w:val="20"/>
          <w:szCs w:val="20"/>
        </w:rPr>
        <w:t xml:space="preserve">, this has been offset by a fall in the average hours spent volunteering. </w:t>
      </w:r>
      <w:r w:rsidR="000375E8">
        <w:rPr>
          <w:rFonts w:ascii="Arial" w:hAnsi="Arial" w:cs="Arial"/>
          <w:color w:val="000000"/>
          <w:sz w:val="20"/>
          <w:szCs w:val="20"/>
        </w:rPr>
        <w:t>Benefact</w:t>
      </w:r>
      <w:r w:rsidR="00526EC8">
        <w:rPr>
          <w:rFonts w:ascii="Arial" w:hAnsi="Arial" w:cs="Arial"/>
          <w:color w:val="000000"/>
          <w:sz w:val="20"/>
          <w:szCs w:val="20"/>
        </w:rPr>
        <w:t xml:space="preserve"> Group</w:t>
      </w:r>
      <w:r w:rsidR="000375E8">
        <w:rPr>
          <w:rFonts w:ascii="Arial" w:hAnsi="Arial" w:cs="Arial"/>
          <w:color w:val="000000"/>
          <w:sz w:val="20"/>
          <w:szCs w:val="20"/>
        </w:rPr>
        <w:t>’s report found average volunteering hours</w:t>
      </w:r>
      <w:r w:rsidR="00D935D7">
        <w:rPr>
          <w:rFonts w:ascii="Arial" w:hAnsi="Arial" w:cs="Arial"/>
          <w:color w:val="000000"/>
          <w:sz w:val="20"/>
          <w:szCs w:val="20"/>
        </w:rPr>
        <w:t xml:space="preserve"> </w:t>
      </w:r>
      <w:r w:rsidR="000375E8">
        <w:rPr>
          <w:rFonts w:ascii="Arial" w:hAnsi="Arial" w:cs="Arial"/>
          <w:color w:val="000000"/>
          <w:sz w:val="20"/>
          <w:szCs w:val="20"/>
        </w:rPr>
        <w:t>have</w:t>
      </w:r>
      <w:r>
        <w:rPr>
          <w:rFonts w:ascii="Arial" w:hAnsi="Arial" w:cs="Arial"/>
          <w:color w:val="000000"/>
          <w:sz w:val="20"/>
          <w:szCs w:val="20"/>
        </w:rPr>
        <w:t xml:space="preserve"> halved since 2020,</w:t>
      </w:r>
      <w:r w:rsidRPr="006A4738">
        <w:rPr>
          <w:rFonts w:ascii="Arial" w:hAnsi="Arial" w:cs="Arial"/>
          <w:color w:val="000000"/>
          <w:sz w:val="20"/>
          <w:szCs w:val="20"/>
        </w:rPr>
        <w:t xml:space="preserve"> from 12 hours over a four</w:t>
      </w:r>
      <w:r w:rsidR="0039104C">
        <w:rPr>
          <w:rFonts w:ascii="Arial" w:hAnsi="Arial" w:cs="Arial"/>
          <w:color w:val="000000"/>
          <w:sz w:val="20"/>
          <w:szCs w:val="20"/>
        </w:rPr>
        <w:t>-</w:t>
      </w:r>
      <w:r w:rsidRPr="006A4738">
        <w:rPr>
          <w:rFonts w:ascii="Arial" w:hAnsi="Arial" w:cs="Arial"/>
          <w:color w:val="000000"/>
          <w:sz w:val="20"/>
          <w:szCs w:val="20"/>
        </w:rPr>
        <w:t xml:space="preserve">week period </w:t>
      </w:r>
      <w:r>
        <w:rPr>
          <w:rFonts w:ascii="Arial" w:hAnsi="Arial" w:cs="Arial"/>
          <w:color w:val="000000"/>
          <w:sz w:val="20"/>
          <w:szCs w:val="20"/>
        </w:rPr>
        <w:t>to six</w:t>
      </w:r>
      <w:r w:rsidRPr="006A4738">
        <w:rPr>
          <w:rFonts w:ascii="Arial" w:hAnsi="Arial" w:cs="Arial"/>
          <w:color w:val="000000"/>
          <w:sz w:val="20"/>
          <w:szCs w:val="20"/>
        </w:rPr>
        <w:t xml:space="preserve"> hours </w:t>
      </w:r>
      <w:r>
        <w:rPr>
          <w:rFonts w:ascii="Arial" w:hAnsi="Arial" w:cs="Arial"/>
          <w:color w:val="000000"/>
          <w:sz w:val="20"/>
          <w:szCs w:val="20"/>
        </w:rPr>
        <w:t>in 2022</w:t>
      </w:r>
      <w:r w:rsidRPr="006A4738">
        <w:rPr>
          <w:rFonts w:ascii="Arial" w:hAnsi="Arial" w:cs="Arial"/>
          <w:color w:val="000000"/>
          <w:sz w:val="20"/>
          <w:szCs w:val="20"/>
        </w:rPr>
        <w:t>.</w:t>
      </w:r>
    </w:p>
    <w:p w14:paraId="7847E65C" w14:textId="77777777" w:rsidR="004424BB" w:rsidRDefault="004424BB" w:rsidP="008D3E44">
      <w:pPr>
        <w:pStyle w:val="ListParagraph"/>
        <w:ind w:left="0"/>
        <w:rPr>
          <w:rFonts w:ascii="Arial" w:hAnsi="Arial" w:cs="Arial"/>
          <w:b/>
          <w:bCs/>
          <w:color w:val="000000"/>
          <w:sz w:val="20"/>
          <w:szCs w:val="20"/>
        </w:rPr>
      </w:pPr>
    </w:p>
    <w:p w14:paraId="651CBF85" w14:textId="16313195" w:rsidR="008D3E44" w:rsidRPr="0039104C" w:rsidRDefault="008D3E44" w:rsidP="008D3E44">
      <w:pPr>
        <w:pStyle w:val="ListParagraph"/>
        <w:ind w:left="0"/>
        <w:rPr>
          <w:rFonts w:ascii="Arial" w:hAnsi="Arial" w:cs="Arial"/>
          <w:b/>
          <w:bCs/>
          <w:color w:val="000000"/>
          <w:sz w:val="20"/>
          <w:szCs w:val="20"/>
        </w:rPr>
      </w:pPr>
      <w:r w:rsidRPr="0039104C">
        <w:rPr>
          <w:rFonts w:ascii="Arial" w:hAnsi="Arial" w:cs="Arial"/>
          <w:b/>
          <w:bCs/>
          <w:color w:val="000000"/>
          <w:sz w:val="20"/>
          <w:szCs w:val="20"/>
        </w:rPr>
        <w:t>Charitable donations have fallen</w:t>
      </w:r>
    </w:p>
    <w:p w14:paraId="1AEC3BCB" w14:textId="77777777" w:rsidR="008D3E44" w:rsidRPr="008D3E44" w:rsidRDefault="008D3E44" w:rsidP="008D3E44">
      <w:pPr>
        <w:pStyle w:val="ListParagraph"/>
        <w:ind w:left="0"/>
        <w:rPr>
          <w:rFonts w:ascii="Arial" w:hAnsi="Arial" w:cs="Arial"/>
          <w:color w:val="000000"/>
          <w:sz w:val="20"/>
          <w:szCs w:val="20"/>
        </w:rPr>
      </w:pPr>
    </w:p>
    <w:p w14:paraId="385366FA" w14:textId="0A4398B4" w:rsidR="008D3E44" w:rsidRPr="008D3E44" w:rsidRDefault="008D3E44" w:rsidP="008D3E44">
      <w:pPr>
        <w:pStyle w:val="ListParagraph"/>
        <w:ind w:left="0"/>
        <w:rPr>
          <w:rFonts w:ascii="Arial" w:hAnsi="Arial" w:cs="Arial"/>
          <w:color w:val="000000"/>
          <w:sz w:val="20"/>
          <w:szCs w:val="20"/>
        </w:rPr>
      </w:pPr>
      <w:r w:rsidRPr="008D3E44">
        <w:rPr>
          <w:rFonts w:ascii="Arial" w:hAnsi="Arial" w:cs="Arial"/>
          <w:color w:val="000000"/>
          <w:sz w:val="20"/>
          <w:szCs w:val="20"/>
        </w:rPr>
        <w:t xml:space="preserve">The report found that </w:t>
      </w:r>
      <w:r>
        <w:rPr>
          <w:rFonts w:ascii="Arial" w:hAnsi="Arial" w:cs="Arial"/>
          <w:color w:val="000000"/>
          <w:sz w:val="20"/>
          <w:szCs w:val="20"/>
        </w:rPr>
        <w:t>charitable donations</w:t>
      </w:r>
      <w:r w:rsidRPr="008D3E44">
        <w:rPr>
          <w:rFonts w:ascii="Arial" w:hAnsi="Arial" w:cs="Arial"/>
          <w:color w:val="000000"/>
          <w:sz w:val="20"/>
          <w:szCs w:val="20"/>
        </w:rPr>
        <w:t xml:space="preserve"> rose steadily</w:t>
      </w:r>
      <w:r>
        <w:rPr>
          <w:rFonts w:ascii="Arial" w:hAnsi="Arial" w:cs="Arial"/>
          <w:color w:val="000000"/>
          <w:sz w:val="20"/>
          <w:szCs w:val="20"/>
        </w:rPr>
        <w:t xml:space="preserve"> from £5.9bn in 2010/11 to £9.8bn in 2020</w:t>
      </w:r>
      <w:r w:rsidRPr="008D3E44">
        <w:rPr>
          <w:rFonts w:ascii="Arial" w:hAnsi="Arial" w:cs="Arial"/>
          <w:color w:val="000000"/>
          <w:sz w:val="20"/>
          <w:szCs w:val="20"/>
        </w:rPr>
        <w:t xml:space="preserve"> but </w:t>
      </w:r>
      <w:r w:rsidR="000375E8">
        <w:rPr>
          <w:rFonts w:ascii="Arial" w:hAnsi="Arial" w:cs="Arial"/>
          <w:color w:val="000000"/>
          <w:sz w:val="20"/>
          <w:szCs w:val="20"/>
        </w:rPr>
        <w:t>have</w:t>
      </w:r>
      <w:r w:rsidRPr="008D3E44">
        <w:rPr>
          <w:rFonts w:ascii="Arial" w:hAnsi="Arial" w:cs="Arial"/>
          <w:color w:val="000000"/>
          <w:sz w:val="20"/>
          <w:szCs w:val="20"/>
        </w:rPr>
        <w:t xml:space="preserve"> </w:t>
      </w:r>
      <w:r>
        <w:rPr>
          <w:rFonts w:ascii="Arial" w:hAnsi="Arial" w:cs="Arial"/>
          <w:color w:val="000000"/>
          <w:sz w:val="20"/>
          <w:szCs w:val="20"/>
        </w:rPr>
        <w:t>since fallen to £4.3bn in 2022, following</w:t>
      </w:r>
      <w:r w:rsidRPr="008D3E44">
        <w:rPr>
          <w:rFonts w:ascii="Arial" w:hAnsi="Arial" w:cs="Arial"/>
          <w:color w:val="000000"/>
          <w:sz w:val="20"/>
          <w:szCs w:val="20"/>
        </w:rPr>
        <w:t xml:space="preserve"> the pandemic</w:t>
      </w:r>
      <w:r>
        <w:rPr>
          <w:rFonts w:ascii="Arial" w:hAnsi="Arial" w:cs="Arial"/>
          <w:color w:val="000000"/>
          <w:sz w:val="20"/>
          <w:szCs w:val="20"/>
        </w:rPr>
        <w:t xml:space="preserve"> – significantly down on the £9.3bn donated in 2021. </w:t>
      </w:r>
      <w:r w:rsidRPr="008D3E44">
        <w:rPr>
          <w:rFonts w:ascii="Arial" w:hAnsi="Arial" w:cs="Arial"/>
          <w:color w:val="000000"/>
          <w:sz w:val="20"/>
          <w:szCs w:val="20"/>
        </w:rPr>
        <w:t>The steep drop is likely to be due to increased living costs for UK households and soaring bills over the past year. The fall in donations also comes as inflation remains at historically elevated levels.</w:t>
      </w:r>
    </w:p>
    <w:p w14:paraId="72A24B1A" w14:textId="77777777" w:rsidR="008D3E44" w:rsidRPr="008D3E44" w:rsidRDefault="008D3E44" w:rsidP="008D3E44">
      <w:pPr>
        <w:pStyle w:val="ListParagraph"/>
        <w:ind w:left="0"/>
        <w:rPr>
          <w:rFonts w:ascii="Arial" w:hAnsi="Arial" w:cs="Arial"/>
          <w:color w:val="000000"/>
          <w:sz w:val="20"/>
          <w:szCs w:val="20"/>
        </w:rPr>
      </w:pPr>
    </w:p>
    <w:p w14:paraId="57280CD2" w14:textId="628F881C" w:rsidR="008D3E44" w:rsidRPr="008D3E44" w:rsidRDefault="008D3E44" w:rsidP="008D3E44">
      <w:pPr>
        <w:pStyle w:val="ListParagraph"/>
        <w:ind w:left="0"/>
        <w:rPr>
          <w:rFonts w:ascii="Arial" w:hAnsi="Arial" w:cs="Arial"/>
          <w:color w:val="000000"/>
          <w:sz w:val="20"/>
          <w:szCs w:val="20"/>
        </w:rPr>
      </w:pPr>
      <w:r w:rsidRPr="008D3E44">
        <w:rPr>
          <w:rFonts w:ascii="Arial" w:hAnsi="Arial" w:cs="Arial"/>
          <w:color w:val="000000"/>
          <w:sz w:val="20"/>
          <w:szCs w:val="20"/>
        </w:rPr>
        <w:t>The report also found that while the average cash value of donations and amount of time spent volunteering have decreased during the cost-of-living crisis, the number of people giving and volunteering is significantly higher than pre-pandemic levels.</w:t>
      </w:r>
    </w:p>
    <w:p w14:paraId="7106CB01" w14:textId="77777777" w:rsidR="008D3E44" w:rsidRPr="008D3E44" w:rsidRDefault="008D3E44" w:rsidP="008D3E44">
      <w:pPr>
        <w:pStyle w:val="ListParagraph"/>
        <w:ind w:left="0"/>
        <w:rPr>
          <w:rFonts w:ascii="Arial" w:hAnsi="Arial" w:cs="Arial"/>
          <w:color w:val="000000"/>
          <w:sz w:val="20"/>
          <w:szCs w:val="20"/>
        </w:rPr>
      </w:pPr>
    </w:p>
    <w:p w14:paraId="2CA6E079" w14:textId="77777777" w:rsidR="008D3E44" w:rsidRPr="008D3E44" w:rsidRDefault="008D3E44" w:rsidP="008D3E44">
      <w:pPr>
        <w:pStyle w:val="ListParagraph"/>
        <w:ind w:left="0"/>
        <w:rPr>
          <w:rFonts w:ascii="Arial" w:hAnsi="Arial" w:cs="Arial"/>
          <w:color w:val="000000"/>
          <w:sz w:val="20"/>
          <w:szCs w:val="20"/>
        </w:rPr>
      </w:pPr>
      <w:r w:rsidRPr="008D3E44">
        <w:rPr>
          <w:rFonts w:ascii="Arial" w:hAnsi="Arial" w:cs="Arial"/>
          <w:color w:val="000000"/>
          <w:sz w:val="20"/>
          <w:szCs w:val="20"/>
        </w:rPr>
        <w:t>The research found that over three quarters (76%) of UK adults donated to charity in 2022, up from 64% in 2018/19. Despite increasing charitable donations, challenging financial circumstances following the pandemic and rising living costs have impacted the amount people have been able to give. The average amount given by those donating over a year has more than halved since the beginning of the pandemic, falling from £261 in 2018/19 to £101 in 2022.</w:t>
      </w:r>
    </w:p>
    <w:p w14:paraId="18FE4638" w14:textId="77777777" w:rsidR="008D3E44" w:rsidRPr="008D3E44" w:rsidRDefault="008D3E44" w:rsidP="008D3E44">
      <w:pPr>
        <w:pStyle w:val="ListParagraph"/>
        <w:ind w:left="0"/>
        <w:rPr>
          <w:rFonts w:ascii="Arial" w:hAnsi="Arial" w:cs="Arial"/>
          <w:color w:val="000000"/>
          <w:sz w:val="20"/>
          <w:szCs w:val="20"/>
        </w:rPr>
      </w:pPr>
    </w:p>
    <w:p w14:paraId="36F5E677" w14:textId="715F6029" w:rsidR="006E3482" w:rsidRDefault="008D3E44" w:rsidP="006E3482">
      <w:pPr>
        <w:pStyle w:val="ListParagraph"/>
        <w:ind w:left="0"/>
        <w:rPr>
          <w:rFonts w:ascii="Arial" w:hAnsi="Arial" w:cs="Arial"/>
          <w:color w:val="000000"/>
          <w:sz w:val="20"/>
          <w:szCs w:val="20"/>
        </w:rPr>
      </w:pPr>
      <w:r w:rsidRPr="008D3E44">
        <w:rPr>
          <w:rFonts w:ascii="Arial" w:hAnsi="Arial" w:cs="Arial"/>
          <w:b/>
          <w:bCs/>
          <w:color w:val="000000"/>
          <w:sz w:val="20"/>
          <w:szCs w:val="20"/>
        </w:rPr>
        <w:t xml:space="preserve">Mark Hews, Group Chief Executive </w:t>
      </w:r>
      <w:r w:rsidR="00B80FD2">
        <w:rPr>
          <w:rFonts w:ascii="Arial" w:hAnsi="Arial" w:cs="Arial"/>
          <w:b/>
          <w:bCs/>
          <w:color w:val="000000"/>
          <w:sz w:val="20"/>
          <w:szCs w:val="20"/>
        </w:rPr>
        <w:t>at</w:t>
      </w:r>
      <w:r w:rsidRPr="008D3E44">
        <w:rPr>
          <w:rFonts w:ascii="Arial" w:hAnsi="Arial" w:cs="Arial"/>
          <w:b/>
          <w:bCs/>
          <w:color w:val="000000"/>
          <w:sz w:val="20"/>
          <w:szCs w:val="20"/>
        </w:rPr>
        <w:t xml:space="preserve"> Benefact Group, said:</w:t>
      </w:r>
      <w:r w:rsidRPr="008D3E44">
        <w:rPr>
          <w:rFonts w:ascii="Arial" w:hAnsi="Arial" w:cs="Arial"/>
          <w:color w:val="000000"/>
          <w:sz w:val="20"/>
          <w:szCs w:val="20"/>
        </w:rPr>
        <w:t xml:space="preserve"> “The charity sector is a cornerstone of British society </w:t>
      </w:r>
      <w:r w:rsidR="00671838">
        <w:rPr>
          <w:rFonts w:ascii="Arial" w:hAnsi="Arial" w:cs="Arial"/>
          <w:color w:val="000000"/>
          <w:sz w:val="20"/>
          <w:szCs w:val="20"/>
        </w:rPr>
        <w:t>and t</w:t>
      </w:r>
      <w:r w:rsidRPr="008D3E44">
        <w:rPr>
          <w:rFonts w:ascii="Arial" w:hAnsi="Arial" w:cs="Arial"/>
          <w:color w:val="000000"/>
          <w:sz w:val="20"/>
          <w:szCs w:val="20"/>
        </w:rPr>
        <w:t>his report quantifies the</w:t>
      </w:r>
      <w:r w:rsidR="002B31F4">
        <w:rPr>
          <w:rFonts w:ascii="Arial" w:hAnsi="Arial" w:cs="Arial"/>
          <w:color w:val="000000"/>
          <w:sz w:val="20"/>
          <w:szCs w:val="20"/>
        </w:rPr>
        <w:t xml:space="preserve"> combined</w:t>
      </w:r>
      <w:r w:rsidRPr="008D3E44">
        <w:rPr>
          <w:rFonts w:ascii="Arial" w:hAnsi="Arial" w:cs="Arial"/>
          <w:color w:val="000000"/>
          <w:sz w:val="20"/>
          <w:szCs w:val="20"/>
        </w:rPr>
        <w:t xml:space="preserve"> value of </w:t>
      </w:r>
      <w:r w:rsidR="00671838">
        <w:rPr>
          <w:rFonts w:ascii="Arial" w:hAnsi="Arial" w:cs="Arial"/>
          <w:color w:val="000000"/>
          <w:sz w:val="20"/>
          <w:szCs w:val="20"/>
        </w:rPr>
        <w:t xml:space="preserve">the </w:t>
      </w:r>
      <w:r w:rsidR="008031BC">
        <w:rPr>
          <w:rFonts w:ascii="Arial" w:hAnsi="Arial" w:cs="Arial"/>
          <w:color w:val="000000"/>
          <w:sz w:val="20"/>
          <w:szCs w:val="20"/>
        </w:rPr>
        <w:t xml:space="preserve">charitable donations and volunteering </w:t>
      </w:r>
      <w:r w:rsidR="00671838">
        <w:rPr>
          <w:rFonts w:ascii="Arial" w:hAnsi="Arial" w:cs="Arial"/>
          <w:color w:val="000000"/>
          <w:sz w:val="20"/>
          <w:szCs w:val="20"/>
        </w:rPr>
        <w:t>to the economy</w:t>
      </w:r>
      <w:r w:rsidR="00B928A5">
        <w:rPr>
          <w:rFonts w:ascii="Arial" w:hAnsi="Arial" w:cs="Arial"/>
          <w:color w:val="000000"/>
          <w:sz w:val="20"/>
          <w:szCs w:val="20"/>
        </w:rPr>
        <w:t>,</w:t>
      </w:r>
      <w:r w:rsidR="00671838" w:rsidRPr="008D3E44">
        <w:rPr>
          <w:rFonts w:ascii="Arial" w:hAnsi="Arial" w:cs="Arial"/>
          <w:color w:val="000000"/>
          <w:sz w:val="20"/>
          <w:szCs w:val="20"/>
        </w:rPr>
        <w:t xml:space="preserve"> </w:t>
      </w:r>
      <w:r w:rsidRPr="008D3E44">
        <w:rPr>
          <w:rFonts w:ascii="Arial" w:hAnsi="Arial" w:cs="Arial"/>
          <w:color w:val="000000"/>
          <w:sz w:val="20"/>
          <w:szCs w:val="20"/>
        </w:rPr>
        <w:t xml:space="preserve">for the first time. </w:t>
      </w:r>
      <w:r w:rsidR="00671838">
        <w:rPr>
          <w:rFonts w:ascii="Arial" w:hAnsi="Arial" w:cs="Arial"/>
          <w:color w:val="000000"/>
          <w:sz w:val="20"/>
          <w:szCs w:val="20"/>
        </w:rPr>
        <w:t xml:space="preserve">As the </w:t>
      </w:r>
      <w:r w:rsidR="000E3F4A">
        <w:rPr>
          <w:rFonts w:ascii="Arial" w:hAnsi="Arial" w:cs="Arial"/>
          <w:color w:val="000000"/>
          <w:sz w:val="20"/>
          <w:szCs w:val="20"/>
        </w:rPr>
        <w:t>third largest</w:t>
      </w:r>
      <w:r w:rsidR="00671838">
        <w:rPr>
          <w:rFonts w:ascii="Arial" w:hAnsi="Arial" w:cs="Arial"/>
          <w:color w:val="000000"/>
          <w:sz w:val="20"/>
          <w:szCs w:val="20"/>
        </w:rPr>
        <w:t xml:space="preserve"> corporate donor in the UK, charitable giving is at the heart of what we </w:t>
      </w:r>
      <w:r w:rsidR="0010178C">
        <w:rPr>
          <w:rFonts w:ascii="Arial" w:hAnsi="Arial" w:cs="Arial"/>
          <w:color w:val="000000"/>
          <w:sz w:val="20"/>
          <w:szCs w:val="20"/>
        </w:rPr>
        <w:t xml:space="preserve">do </w:t>
      </w:r>
      <w:r w:rsidR="007D196A">
        <w:rPr>
          <w:rFonts w:ascii="Arial" w:hAnsi="Arial" w:cs="Arial"/>
          <w:color w:val="000000"/>
          <w:sz w:val="20"/>
          <w:szCs w:val="20"/>
        </w:rPr>
        <w:t>and</w:t>
      </w:r>
      <w:r w:rsidR="00671838">
        <w:rPr>
          <w:rFonts w:ascii="Arial" w:hAnsi="Arial" w:cs="Arial"/>
          <w:color w:val="000000"/>
          <w:sz w:val="20"/>
          <w:szCs w:val="20"/>
        </w:rPr>
        <w:t xml:space="preserve"> we donate all our </w:t>
      </w:r>
      <w:r w:rsidR="0010178C">
        <w:rPr>
          <w:rFonts w:ascii="Arial" w:hAnsi="Arial" w:cs="Arial"/>
          <w:color w:val="000000"/>
          <w:sz w:val="20"/>
          <w:szCs w:val="20"/>
        </w:rPr>
        <w:t xml:space="preserve">available </w:t>
      </w:r>
      <w:r w:rsidR="00671838">
        <w:rPr>
          <w:rFonts w:ascii="Arial" w:hAnsi="Arial" w:cs="Arial"/>
          <w:color w:val="000000"/>
          <w:sz w:val="20"/>
          <w:szCs w:val="20"/>
        </w:rPr>
        <w:t xml:space="preserve">profits to good causes. </w:t>
      </w:r>
      <w:r w:rsidR="00671838" w:rsidRPr="008D3E44">
        <w:rPr>
          <w:rFonts w:ascii="Arial" w:hAnsi="Arial" w:cs="Arial"/>
          <w:color w:val="000000"/>
          <w:sz w:val="20"/>
          <w:szCs w:val="20"/>
        </w:rPr>
        <w:t xml:space="preserve">We encourage businesses – who can also play a pivotal role in supporting the sector – to continue to donate and empower their employees to </w:t>
      </w:r>
      <w:r w:rsidR="00671838">
        <w:rPr>
          <w:rFonts w:ascii="Arial" w:hAnsi="Arial" w:cs="Arial"/>
          <w:color w:val="000000"/>
          <w:sz w:val="20"/>
          <w:szCs w:val="20"/>
        </w:rPr>
        <w:t xml:space="preserve">continue </w:t>
      </w:r>
      <w:r w:rsidR="00671838" w:rsidRPr="008D3E44">
        <w:rPr>
          <w:rFonts w:ascii="Arial" w:hAnsi="Arial" w:cs="Arial"/>
          <w:color w:val="000000"/>
          <w:sz w:val="20"/>
          <w:szCs w:val="20"/>
        </w:rPr>
        <w:t>volunteer</w:t>
      </w:r>
      <w:r w:rsidR="00671838">
        <w:rPr>
          <w:rFonts w:ascii="Arial" w:hAnsi="Arial" w:cs="Arial"/>
          <w:color w:val="000000"/>
          <w:sz w:val="20"/>
          <w:szCs w:val="20"/>
        </w:rPr>
        <w:t>ing</w:t>
      </w:r>
      <w:r w:rsidR="00671838" w:rsidRPr="008D3E44">
        <w:rPr>
          <w:rFonts w:ascii="Arial" w:hAnsi="Arial" w:cs="Arial"/>
          <w:color w:val="000000"/>
          <w:sz w:val="20"/>
          <w:szCs w:val="20"/>
        </w:rPr>
        <w:t>. The combined effort of corporates collectively donating a proportion of their profits and the public kindly giving up time to volunteer can drive a crucial movement for good within society.”</w:t>
      </w:r>
    </w:p>
    <w:p w14:paraId="4B31D9B3" w14:textId="77777777" w:rsidR="006E3482" w:rsidRDefault="006E3482" w:rsidP="006E3482">
      <w:pPr>
        <w:pStyle w:val="ListParagraph"/>
        <w:ind w:left="0"/>
        <w:rPr>
          <w:rFonts w:ascii="Arial" w:hAnsi="Arial" w:cs="Arial"/>
          <w:color w:val="000000"/>
          <w:sz w:val="20"/>
          <w:szCs w:val="20"/>
        </w:rPr>
      </w:pPr>
    </w:p>
    <w:p w14:paraId="6D175A4C" w14:textId="712E5E6F" w:rsidR="00671838" w:rsidRDefault="001D3B4D" w:rsidP="008D3E44">
      <w:pPr>
        <w:pStyle w:val="ListParagraph"/>
        <w:ind w:left="0"/>
        <w:rPr>
          <w:rFonts w:ascii="Arial" w:hAnsi="Arial" w:cs="Arial"/>
          <w:color w:val="000000"/>
          <w:sz w:val="20"/>
          <w:szCs w:val="20"/>
        </w:rPr>
      </w:pPr>
      <w:r w:rsidRPr="00C06757">
        <w:rPr>
          <w:rFonts w:ascii="Arial" w:hAnsi="Arial" w:cs="Arial"/>
          <w:b/>
          <w:bCs/>
          <w:color w:val="000000"/>
          <w:sz w:val="20"/>
          <w:szCs w:val="20"/>
        </w:rPr>
        <w:t>Kay Neufeld, Head of Forecasting and Thought Leadership at Cebr, said:</w:t>
      </w:r>
      <w:r w:rsidRPr="00C06757">
        <w:rPr>
          <w:rFonts w:ascii="Arial" w:hAnsi="Arial" w:cs="Arial"/>
          <w:color w:val="000000"/>
          <w:sz w:val="20"/>
          <w:szCs w:val="20"/>
        </w:rPr>
        <w:t xml:space="preserve"> “Our report with Benefact Group gives a comprehensive overview of the economic value of charitable giving and volunteer</w:t>
      </w:r>
      <w:r w:rsidR="0000318A">
        <w:rPr>
          <w:rFonts w:ascii="Arial" w:hAnsi="Arial" w:cs="Arial"/>
          <w:color w:val="000000"/>
          <w:sz w:val="20"/>
          <w:szCs w:val="20"/>
        </w:rPr>
        <w:t xml:space="preserve">ing </w:t>
      </w:r>
      <w:r w:rsidRPr="00C06757">
        <w:rPr>
          <w:rFonts w:ascii="Arial" w:hAnsi="Arial" w:cs="Arial"/>
          <w:color w:val="000000"/>
          <w:sz w:val="20"/>
          <w:szCs w:val="20"/>
        </w:rPr>
        <w:t xml:space="preserve">in the UK at a time when the country emerged from pandemic restrictions. It is encouraging to see that the share of people giving to charity or volunteering in their free time has not only fully recovered but even exceeded pre-pandemic levels. </w:t>
      </w:r>
      <w:r w:rsidR="00F147FD">
        <w:rPr>
          <w:rFonts w:ascii="Arial" w:hAnsi="Arial" w:cs="Arial"/>
          <w:color w:val="000000"/>
          <w:sz w:val="20"/>
          <w:szCs w:val="20"/>
        </w:rPr>
        <w:t>By quantifying this combined value of giving, we’re pleased to be able to demonstrate the crucial importance of this sector to the UK economy.”</w:t>
      </w:r>
    </w:p>
    <w:p w14:paraId="40233C39" w14:textId="77777777" w:rsidR="00671838" w:rsidRDefault="00671838" w:rsidP="008D3E44">
      <w:pPr>
        <w:pStyle w:val="ListParagraph"/>
        <w:ind w:left="0"/>
        <w:rPr>
          <w:rFonts w:ascii="Arial" w:hAnsi="Arial" w:cs="Arial"/>
          <w:color w:val="000000"/>
          <w:sz w:val="20"/>
          <w:szCs w:val="20"/>
        </w:rPr>
      </w:pPr>
    </w:p>
    <w:p w14:paraId="7823E5B2" w14:textId="23E236E2" w:rsidR="008D3E44" w:rsidRPr="008D3E44" w:rsidRDefault="008D3E44" w:rsidP="008D3E44">
      <w:pPr>
        <w:pStyle w:val="ListParagraph"/>
        <w:ind w:left="0"/>
        <w:rPr>
          <w:rFonts w:ascii="Arial" w:hAnsi="Arial" w:cs="Arial"/>
          <w:color w:val="000000"/>
          <w:sz w:val="20"/>
          <w:szCs w:val="20"/>
        </w:rPr>
      </w:pPr>
      <w:r w:rsidRPr="008D3E44">
        <w:rPr>
          <w:rFonts w:ascii="Arial" w:hAnsi="Arial" w:cs="Arial"/>
          <w:color w:val="000000"/>
          <w:sz w:val="20"/>
          <w:szCs w:val="20"/>
        </w:rPr>
        <w:t xml:space="preserve">Owned by a registered charity, Benefact Trust, Benefact Group is the </w:t>
      </w:r>
      <w:r w:rsidR="00F147FD">
        <w:rPr>
          <w:rFonts w:ascii="Arial" w:hAnsi="Arial" w:cs="Arial"/>
          <w:color w:val="000000"/>
          <w:sz w:val="20"/>
          <w:szCs w:val="20"/>
        </w:rPr>
        <w:t>third</w:t>
      </w:r>
      <w:r w:rsidRPr="008D3E44">
        <w:rPr>
          <w:rFonts w:ascii="Arial" w:hAnsi="Arial" w:cs="Arial"/>
          <w:color w:val="000000"/>
          <w:sz w:val="20"/>
          <w:szCs w:val="20"/>
        </w:rPr>
        <w:t>-largest corporate donor to charity in the UK</w:t>
      </w:r>
      <w:r w:rsidR="00BB4A82">
        <w:rPr>
          <w:rFonts w:ascii="Arial" w:hAnsi="Arial" w:cs="Arial"/>
          <w:color w:val="000000"/>
          <w:sz w:val="20"/>
          <w:szCs w:val="20"/>
          <w:vertAlign w:val="superscript"/>
        </w:rPr>
        <w:t>6</w:t>
      </w:r>
      <w:r w:rsidRPr="008D3E44">
        <w:rPr>
          <w:rFonts w:ascii="Arial" w:hAnsi="Arial" w:cs="Arial"/>
          <w:color w:val="000000"/>
          <w:sz w:val="20"/>
          <w:szCs w:val="20"/>
        </w:rPr>
        <w:t xml:space="preserve"> and gives all its available profits to good causes. For more information on the Value of Giving, please see the full report </w:t>
      </w:r>
      <w:r w:rsidR="007172A0">
        <w:rPr>
          <w:rFonts w:ascii="Arial" w:hAnsi="Arial" w:cs="Arial"/>
          <w:color w:val="000000"/>
          <w:sz w:val="20"/>
          <w:szCs w:val="20"/>
        </w:rPr>
        <w:t xml:space="preserve">at </w:t>
      </w:r>
      <w:hyperlink r:id="rId13" w:history="1">
        <w:r w:rsidR="007172A0" w:rsidRPr="00FE7E34">
          <w:rPr>
            <w:rStyle w:val="Hyperlink"/>
            <w:rFonts w:ascii="Arial" w:hAnsi="Arial" w:cs="Arial"/>
            <w:sz w:val="20"/>
            <w:szCs w:val="20"/>
          </w:rPr>
          <w:t>www.benefactgroup.com/value-of-giving</w:t>
        </w:r>
      </w:hyperlink>
      <w:r w:rsidR="007172A0">
        <w:rPr>
          <w:rFonts w:ascii="Arial" w:hAnsi="Arial" w:cs="Arial"/>
          <w:color w:val="000000"/>
          <w:sz w:val="20"/>
          <w:szCs w:val="20"/>
        </w:rPr>
        <w:t xml:space="preserve"> </w:t>
      </w:r>
    </w:p>
    <w:p w14:paraId="142FE2E4" w14:textId="77777777" w:rsidR="008D3E44" w:rsidRDefault="008D3E44" w:rsidP="008D3E44">
      <w:pPr>
        <w:pStyle w:val="BasicParagraph"/>
        <w:rPr>
          <w:rFonts w:ascii="Uni Neue Book" w:hAnsi="Uni Neue Book" w:cs="Uni Neue Book"/>
          <w:b/>
          <w:bCs/>
          <w:color w:val="auto"/>
          <w:sz w:val="20"/>
          <w:szCs w:val="20"/>
        </w:rPr>
      </w:pPr>
      <w:r w:rsidRPr="008758A0">
        <w:rPr>
          <w:rFonts w:ascii="Uni Neue Book" w:hAnsi="Uni Neue Book" w:cs="Uni Neue Book"/>
          <w:b/>
          <w:bCs/>
          <w:color w:val="auto"/>
          <w:sz w:val="20"/>
          <w:szCs w:val="20"/>
        </w:rPr>
        <w:t>**Ends***</w:t>
      </w:r>
    </w:p>
    <w:p w14:paraId="5B0F876E" w14:textId="50AE268B" w:rsidR="00C631C1" w:rsidRDefault="00C631C1" w:rsidP="00C631C1">
      <w:pPr>
        <w:pStyle w:val="BasicParagraph"/>
        <w:rPr>
          <w:rFonts w:ascii="Arial" w:hAnsi="Arial" w:cs="Arial"/>
          <w:b/>
          <w:color w:val="auto"/>
          <w:sz w:val="20"/>
          <w:szCs w:val="20"/>
        </w:rPr>
      </w:pPr>
    </w:p>
    <w:p w14:paraId="77B65717" w14:textId="77777777" w:rsidR="000429D3" w:rsidRDefault="000429D3" w:rsidP="00C631C1">
      <w:pPr>
        <w:pStyle w:val="BasicParagraph"/>
        <w:rPr>
          <w:rFonts w:ascii="Arial" w:hAnsi="Arial" w:cs="Arial"/>
          <w:b/>
          <w:color w:val="auto"/>
          <w:sz w:val="20"/>
          <w:szCs w:val="20"/>
        </w:rPr>
      </w:pPr>
    </w:p>
    <w:p w14:paraId="777ACB8E" w14:textId="77777777" w:rsidR="008D3E44" w:rsidRPr="008D3E44" w:rsidRDefault="008D3E44" w:rsidP="008D3E44">
      <w:pPr>
        <w:pStyle w:val="BasicParagraph"/>
        <w:rPr>
          <w:rFonts w:ascii="Arial" w:hAnsi="Arial" w:cs="Arial"/>
          <w:b/>
          <w:bCs/>
          <w:color w:val="auto"/>
          <w:sz w:val="20"/>
          <w:szCs w:val="20"/>
        </w:rPr>
      </w:pPr>
      <w:r w:rsidRPr="008D3E44">
        <w:rPr>
          <w:rFonts w:ascii="Arial" w:hAnsi="Arial" w:cs="Arial"/>
          <w:b/>
          <w:bCs/>
          <w:color w:val="auto"/>
          <w:sz w:val="20"/>
          <w:szCs w:val="20"/>
        </w:rPr>
        <w:t>Notes:</w:t>
      </w:r>
    </w:p>
    <w:p w14:paraId="3CDFF302" w14:textId="77777777" w:rsidR="008D3E44" w:rsidRPr="008D3E44" w:rsidRDefault="008D3E44" w:rsidP="008D3E44">
      <w:pPr>
        <w:pStyle w:val="BasicParagraph"/>
        <w:rPr>
          <w:rFonts w:ascii="Arial" w:hAnsi="Arial" w:cs="Arial"/>
          <w:b/>
          <w:bCs/>
          <w:color w:val="auto"/>
          <w:sz w:val="20"/>
          <w:szCs w:val="20"/>
        </w:rPr>
      </w:pPr>
    </w:p>
    <w:p w14:paraId="767A6745" w14:textId="7F7E6874" w:rsidR="008D3E44" w:rsidRPr="008D3E44" w:rsidRDefault="00000000" w:rsidP="008D3E44">
      <w:pPr>
        <w:pStyle w:val="BasicParagraph"/>
        <w:numPr>
          <w:ilvl w:val="0"/>
          <w:numId w:val="13"/>
        </w:numPr>
        <w:rPr>
          <w:rFonts w:ascii="Arial" w:hAnsi="Arial" w:cs="Arial"/>
          <w:color w:val="auto"/>
          <w:sz w:val="20"/>
          <w:szCs w:val="20"/>
        </w:rPr>
      </w:pPr>
      <w:hyperlink r:id="rId14" w:history="1">
        <w:r w:rsidR="008D3E44" w:rsidRPr="007172A0">
          <w:rPr>
            <w:rStyle w:val="Hyperlink"/>
            <w:rFonts w:ascii="Arial" w:hAnsi="Arial" w:cs="Arial"/>
            <w:sz w:val="20"/>
            <w:szCs w:val="20"/>
          </w:rPr>
          <w:t>Value of Giving 2022 Report</w:t>
        </w:r>
      </w:hyperlink>
    </w:p>
    <w:p w14:paraId="50D8B036" w14:textId="77777777" w:rsidR="008D3E44" w:rsidRDefault="008D3E44" w:rsidP="008D3E44">
      <w:pPr>
        <w:pStyle w:val="BasicParagraph"/>
        <w:numPr>
          <w:ilvl w:val="0"/>
          <w:numId w:val="13"/>
        </w:numPr>
        <w:rPr>
          <w:rFonts w:ascii="Arial" w:hAnsi="Arial" w:cs="Arial"/>
          <w:color w:val="auto"/>
          <w:sz w:val="20"/>
          <w:szCs w:val="20"/>
        </w:rPr>
      </w:pPr>
      <w:r w:rsidRPr="008D3E44">
        <w:rPr>
          <w:rFonts w:ascii="Arial" w:hAnsi="Arial" w:cs="Arial"/>
          <w:color w:val="auto"/>
          <w:sz w:val="20"/>
          <w:szCs w:val="20"/>
        </w:rPr>
        <w:t xml:space="preserve">Based on </w:t>
      </w:r>
      <w:hyperlink r:id="rId15" w:history="1">
        <w:r w:rsidRPr="008D3E44">
          <w:rPr>
            <w:rStyle w:val="Hyperlink"/>
            <w:rFonts w:ascii="Arial" w:hAnsi="Arial" w:cs="Arial"/>
            <w:sz w:val="20"/>
            <w:szCs w:val="20"/>
          </w:rPr>
          <w:t>World Bank Data</w:t>
        </w:r>
      </w:hyperlink>
      <w:r w:rsidRPr="008D3E44">
        <w:rPr>
          <w:rFonts w:ascii="Arial" w:hAnsi="Arial" w:cs="Arial"/>
          <w:color w:val="auto"/>
          <w:sz w:val="20"/>
          <w:szCs w:val="20"/>
        </w:rPr>
        <w:t>. UK GDP in 2021 was $3.1 trillion (£2.6 trillion).</w:t>
      </w:r>
    </w:p>
    <w:p w14:paraId="59B6B53A" w14:textId="15AFAB03" w:rsidR="00BB4A82" w:rsidRDefault="00BB4A82" w:rsidP="008D3E44">
      <w:pPr>
        <w:pStyle w:val="BasicParagraph"/>
        <w:numPr>
          <w:ilvl w:val="0"/>
          <w:numId w:val="13"/>
        </w:numPr>
        <w:rPr>
          <w:rFonts w:ascii="Arial" w:hAnsi="Arial" w:cs="Arial"/>
          <w:color w:val="auto"/>
          <w:sz w:val="20"/>
          <w:szCs w:val="20"/>
        </w:rPr>
      </w:pPr>
      <w:r>
        <w:rPr>
          <w:rFonts w:ascii="Arial" w:hAnsi="Arial" w:cs="Arial"/>
          <w:color w:val="auto"/>
          <w:sz w:val="20"/>
          <w:szCs w:val="20"/>
        </w:rPr>
        <w:t xml:space="preserve">ONS </w:t>
      </w:r>
      <w:hyperlink r:id="rId16" w:history="1">
        <w:r w:rsidRPr="00BB4A82">
          <w:rPr>
            <w:rStyle w:val="Hyperlink"/>
            <w:rFonts w:ascii="Arial" w:hAnsi="Arial" w:cs="Arial"/>
            <w:sz w:val="20"/>
            <w:szCs w:val="20"/>
          </w:rPr>
          <w:t>data</w:t>
        </w:r>
      </w:hyperlink>
      <w:r w:rsidR="009145E6">
        <w:rPr>
          <w:rFonts w:ascii="Arial" w:hAnsi="Arial" w:cs="Arial"/>
          <w:color w:val="auto"/>
          <w:sz w:val="20"/>
          <w:szCs w:val="20"/>
        </w:rPr>
        <w:t>: GDP output approach (Excel tables</w:t>
      </w:r>
      <w:r w:rsidR="008B5ACB">
        <w:rPr>
          <w:rFonts w:ascii="Arial" w:hAnsi="Arial" w:cs="Arial"/>
          <w:color w:val="auto"/>
          <w:sz w:val="20"/>
          <w:szCs w:val="20"/>
        </w:rPr>
        <w:t>, tab 2a, sum of Q1-Q4 2022 figures</w:t>
      </w:r>
      <w:r w:rsidR="005416CA">
        <w:rPr>
          <w:rFonts w:ascii="Arial" w:hAnsi="Arial" w:cs="Arial"/>
          <w:color w:val="auto"/>
          <w:sz w:val="20"/>
          <w:szCs w:val="20"/>
        </w:rPr>
        <w:t xml:space="preserve"> in columns 92 and 93)</w:t>
      </w:r>
    </w:p>
    <w:p w14:paraId="789A4BD1" w14:textId="59FE5DFD" w:rsidR="005D21ED" w:rsidRDefault="00660BAA" w:rsidP="008D3E44">
      <w:pPr>
        <w:pStyle w:val="BasicParagraph"/>
        <w:numPr>
          <w:ilvl w:val="0"/>
          <w:numId w:val="13"/>
        </w:numPr>
        <w:rPr>
          <w:rFonts w:ascii="Arial" w:hAnsi="Arial" w:cs="Arial"/>
          <w:color w:val="auto"/>
          <w:sz w:val="20"/>
          <w:szCs w:val="20"/>
        </w:rPr>
      </w:pPr>
      <w:r>
        <w:rPr>
          <w:rFonts w:ascii="Arial" w:hAnsi="Arial" w:cs="Arial"/>
          <w:color w:val="auto"/>
          <w:sz w:val="20"/>
          <w:szCs w:val="20"/>
        </w:rPr>
        <w:t xml:space="preserve">Based on VisitBritain’s </w:t>
      </w:r>
      <w:hyperlink r:id="rId17" w:history="1">
        <w:r w:rsidRPr="00660BAA">
          <w:rPr>
            <w:rStyle w:val="Hyperlink"/>
            <w:rFonts w:ascii="Arial" w:hAnsi="Arial" w:cs="Arial"/>
            <w:sz w:val="20"/>
            <w:szCs w:val="20"/>
          </w:rPr>
          <w:t>Monthly Inbound Update</w:t>
        </w:r>
      </w:hyperlink>
      <w:r>
        <w:rPr>
          <w:rFonts w:ascii="Arial" w:hAnsi="Arial" w:cs="Arial"/>
          <w:color w:val="auto"/>
          <w:sz w:val="20"/>
          <w:szCs w:val="20"/>
        </w:rPr>
        <w:t xml:space="preserve"> – June 2019</w:t>
      </w:r>
    </w:p>
    <w:p w14:paraId="0845A3BF" w14:textId="0E68AAE0" w:rsidR="005D21ED" w:rsidRPr="008D3E44" w:rsidRDefault="00000000" w:rsidP="008D3E44">
      <w:pPr>
        <w:pStyle w:val="BasicParagraph"/>
        <w:numPr>
          <w:ilvl w:val="0"/>
          <w:numId w:val="13"/>
        </w:numPr>
        <w:rPr>
          <w:rFonts w:ascii="Arial" w:hAnsi="Arial" w:cs="Arial"/>
          <w:color w:val="auto"/>
          <w:sz w:val="20"/>
          <w:szCs w:val="20"/>
        </w:rPr>
      </w:pPr>
      <w:hyperlink r:id="rId18" w:history="1">
        <w:r w:rsidR="000808F5" w:rsidRPr="000808F5">
          <w:rPr>
            <w:rStyle w:val="Hyperlink"/>
            <w:rFonts w:ascii="Arial" w:hAnsi="Arial" w:cs="Arial"/>
            <w:sz w:val="20"/>
            <w:szCs w:val="20"/>
          </w:rPr>
          <w:t>Total income from farming in the UK in 2021</w:t>
        </w:r>
      </w:hyperlink>
    </w:p>
    <w:p w14:paraId="23ECE20F" w14:textId="7C853F7F" w:rsidR="008D3E44" w:rsidRPr="008D3E44" w:rsidRDefault="008D3E44" w:rsidP="008D3E44">
      <w:pPr>
        <w:pStyle w:val="BasicParagraph"/>
        <w:numPr>
          <w:ilvl w:val="0"/>
          <w:numId w:val="13"/>
        </w:numPr>
        <w:rPr>
          <w:rFonts w:ascii="Arial" w:hAnsi="Arial" w:cs="Arial"/>
          <w:color w:val="auto"/>
          <w:sz w:val="20"/>
          <w:szCs w:val="20"/>
        </w:rPr>
      </w:pPr>
      <w:r w:rsidRPr="008D3E44">
        <w:rPr>
          <w:rFonts w:ascii="Arial" w:hAnsi="Arial" w:cs="Arial"/>
          <w:color w:val="auto"/>
          <w:sz w:val="20"/>
          <w:szCs w:val="20"/>
        </w:rPr>
        <w:t>UK Guide to Company Giving 202</w:t>
      </w:r>
      <w:r w:rsidR="001B6255">
        <w:rPr>
          <w:rFonts w:ascii="Arial" w:hAnsi="Arial" w:cs="Arial"/>
          <w:color w:val="auto"/>
          <w:sz w:val="20"/>
          <w:szCs w:val="20"/>
        </w:rPr>
        <w:t>3</w:t>
      </w:r>
      <w:r w:rsidRPr="008D3E44">
        <w:rPr>
          <w:rFonts w:ascii="Arial" w:hAnsi="Arial" w:cs="Arial"/>
          <w:color w:val="auto"/>
          <w:sz w:val="20"/>
          <w:szCs w:val="20"/>
        </w:rPr>
        <w:t>/202</w:t>
      </w:r>
      <w:r w:rsidR="001B6255">
        <w:rPr>
          <w:rFonts w:ascii="Arial" w:hAnsi="Arial" w:cs="Arial"/>
          <w:color w:val="auto"/>
          <w:sz w:val="20"/>
          <w:szCs w:val="20"/>
        </w:rPr>
        <w:t>4</w:t>
      </w:r>
    </w:p>
    <w:p w14:paraId="0C699763" w14:textId="77777777" w:rsidR="00CA6DB8" w:rsidRDefault="00CA6DB8" w:rsidP="00C631C1">
      <w:pPr>
        <w:pStyle w:val="BasicParagraph"/>
        <w:rPr>
          <w:rFonts w:ascii="Arial" w:hAnsi="Arial" w:cs="Arial"/>
          <w:b/>
          <w:color w:val="auto"/>
          <w:sz w:val="20"/>
          <w:szCs w:val="20"/>
        </w:rPr>
      </w:pPr>
    </w:p>
    <w:p w14:paraId="7EE12A82" w14:textId="77777777" w:rsidR="00CA6DB8" w:rsidRDefault="00CA6DB8" w:rsidP="00CA6DB8">
      <w:pPr>
        <w:pStyle w:val="BasicParagraph"/>
        <w:rPr>
          <w:rFonts w:ascii="Arial" w:hAnsi="Arial" w:cs="Arial"/>
          <w:color w:val="auto"/>
          <w:sz w:val="20"/>
          <w:szCs w:val="20"/>
          <w:u w:val="single"/>
        </w:rPr>
      </w:pPr>
      <w:r>
        <w:rPr>
          <w:rFonts w:ascii="Arial" w:hAnsi="Arial" w:cs="Arial"/>
          <w:color w:val="auto"/>
          <w:sz w:val="20"/>
          <w:szCs w:val="20"/>
          <w:u w:val="single"/>
        </w:rPr>
        <w:t xml:space="preserve">Methodology </w:t>
      </w:r>
    </w:p>
    <w:p w14:paraId="1F28AF0C" w14:textId="77777777" w:rsidR="00CA6DB8" w:rsidRDefault="00CA6DB8" w:rsidP="00CA6DB8">
      <w:pPr>
        <w:pStyle w:val="BasicParagraph"/>
        <w:rPr>
          <w:rFonts w:ascii="Arial" w:hAnsi="Arial" w:cs="Arial"/>
          <w:i/>
          <w:iCs/>
          <w:color w:val="auto"/>
          <w:sz w:val="20"/>
          <w:szCs w:val="20"/>
        </w:rPr>
      </w:pPr>
    </w:p>
    <w:p w14:paraId="76D00F89" w14:textId="77777777" w:rsidR="00CA6DB8" w:rsidRDefault="00CA6DB8" w:rsidP="00CA6DB8">
      <w:pPr>
        <w:rPr>
          <w:rFonts w:ascii="Arial" w:hAnsi="Arial" w:cs="Arial"/>
          <w:i/>
          <w:iCs/>
          <w:sz w:val="20"/>
          <w:szCs w:val="20"/>
        </w:rPr>
      </w:pPr>
      <w:r>
        <w:rPr>
          <w:rFonts w:ascii="Arial" w:hAnsi="Arial" w:cs="Arial"/>
          <w:i/>
          <w:iCs/>
          <w:sz w:val="20"/>
          <w:szCs w:val="20"/>
        </w:rPr>
        <w:t xml:space="preserve">The majority of the empirical research in this report is based on proprietary econometric analysis of the UK Household Longitudinal Survey (UKHLS), which provides detailed information on life in our country at an individual level. </w:t>
      </w:r>
    </w:p>
    <w:p w14:paraId="26F0F31B" w14:textId="77777777" w:rsidR="00CA6DB8" w:rsidRDefault="00CA6DB8" w:rsidP="00CA6DB8">
      <w:pPr>
        <w:rPr>
          <w:rFonts w:ascii="Arial" w:hAnsi="Arial" w:cs="Arial"/>
          <w:i/>
          <w:iCs/>
          <w:sz w:val="20"/>
          <w:szCs w:val="20"/>
        </w:rPr>
      </w:pPr>
      <w:r>
        <w:rPr>
          <w:rFonts w:ascii="Arial" w:hAnsi="Arial" w:cs="Arial"/>
          <w:i/>
          <w:iCs/>
          <w:sz w:val="20"/>
          <w:szCs w:val="20"/>
        </w:rPr>
        <w:t>The UKHLS tracks a large sample of individuals in the UK over time. The survey contains responses from more than 34,000 adults, making it a reliable and accurate representation of the British population. The questionnaire includes questions on the frequency and volume of voluntary work, and the frequency and level of charitable donations.</w:t>
      </w:r>
    </w:p>
    <w:p w14:paraId="04AB21DD" w14:textId="77777777" w:rsidR="00CA6DB8" w:rsidRDefault="00CA6DB8" w:rsidP="00CA6DB8">
      <w:pPr>
        <w:rPr>
          <w:rFonts w:ascii="Arial" w:hAnsi="Arial" w:cs="Arial"/>
          <w:i/>
          <w:iCs/>
          <w:sz w:val="20"/>
          <w:szCs w:val="20"/>
        </w:rPr>
      </w:pPr>
      <w:r>
        <w:rPr>
          <w:rFonts w:ascii="Arial" w:hAnsi="Arial" w:cs="Arial"/>
          <w:i/>
          <w:iCs/>
          <w:sz w:val="20"/>
          <w:szCs w:val="20"/>
        </w:rPr>
        <w:t>This data also enables us to apply an econometric estimation model in order to specify the impact that being a volunteer or donor has on an individual’s life satisfaction.</w:t>
      </w:r>
    </w:p>
    <w:p w14:paraId="343EC09A" w14:textId="77777777" w:rsidR="00CA6DB8" w:rsidRDefault="00CA6DB8" w:rsidP="00CA6DB8">
      <w:pPr>
        <w:rPr>
          <w:rFonts w:ascii="Arial" w:hAnsi="Arial" w:cs="Arial"/>
          <w:i/>
          <w:iCs/>
          <w:sz w:val="20"/>
          <w:szCs w:val="20"/>
        </w:rPr>
      </w:pPr>
      <w:r>
        <w:rPr>
          <w:rFonts w:ascii="Arial" w:hAnsi="Arial" w:cs="Arial"/>
          <w:i/>
          <w:iCs/>
          <w:sz w:val="20"/>
          <w:szCs w:val="20"/>
        </w:rPr>
        <w:t xml:space="preserve">We used the UKHLS to calculate the volume of voluntary work between 2010/11 and 2021. The UKHLS analysis was then updated using the results from a bespoke survey of 2,000 UK adults commissioned for this research, assessing qualitative attitudes towards volunteering and charitable giving against the backdrop of increasing living costs. Fieldwork was carried out by Sapio during September 2022. We used further data sets, including those from the Charities Aid Foundation (CAF), to bridge gaps in knowledge in regard to charitable giving. </w:t>
      </w:r>
    </w:p>
    <w:p w14:paraId="666F98F4" w14:textId="77777777" w:rsidR="00CA6DB8" w:rsidRDefault="00CA6DB8" w:rsidP="00CA6DB8">
      <w:pPr>
        <w:rPr>
          <w:rFonts w:ascii="Arial" w:hAnsi="Arial" w:cs="Arial"/>
          <w:i/>
          <w:iCs/>
          <w:sz w:val="20"/>
          <w:szCs w:val="20"/>
        </w:rPr>
      </w:pPr>
      <w:r>
        <w:rPr>
          <w:rFonts w:ascii="Arial" w:hAnsi="Arial" w:cs="Arial"/>
          <w:i/>
          <w:iCs/>
          <w:sz w:val="20"/>
          <w:szCs w:val="20"/>
        </w:rPr>
        <w:t xml:space="preserve">Using official data for hourly wages, we assigned a monetary value to this voluntary work. The rationale is that people provide work for free, for which they could usually be paid an hourly wage. This is then upscaled using population data </w:t>
      </w:r>
      <w:r>
        <w:rPr>
          <w:rFonts w:ascii="Arial" w:hAnsi="Arial" w:cs="Arial"/>
          <w:i/>
          <w:iCs/>
          <w:sz w:val="20"/>
          <w:szCs w:val="20"/>
        </w:rPr>
        <w:lastRenderedPageBreak/>
        <w:t>to gain the overall annual value for a given year. Similarly, the average amount that people donate to charities is upscaled to arrive at annual values for the UK.</w:t>
      </w:r>
    </w:p>
    <w:p w14:paraId="624BADA4" w14:textId="77777777" w:rsidR="00CA6DB8" w:rsidRDefault="00CA6DB8" w:rsidP="00CA6DB8">
      <w:pPr>
        <w:rPr>
          <w:rFonts w:ascii="Arial" w:hAnsi="Arial" w:cs="Arial"/>
          <w:i/>
          <w:iCs/>
          <w:sz w:val="20"/>
          <w:szCs w:val="20"/>
        </w:rPr>
      </w:pPr>
      <w:r>
        <w:rPr>
          <w:rFonts w:ascii="Arial" w:hAnsi="Arial" w:cs="Arial"/>
          <w:i/>
          <w:iCs/>
          <w:sz w:val="20"/>
          <w:szCs w:val="20"/>
        </w:rPr>
        <w:t>After quantifying the value of volunteering and altruistic giving, we analysed the effect that giving has on the individual. In particular, we looked at whether volunteering and giving to charity was associated with an increase in a person's self-reported life satisfaction, and with better mental health outcomes. Our econometric analysis also considered other factors that may influence life satisfaction, such as income, to arrive at a series of robust conclusions.</w:t>
      </w:r>
    </w:p>
    <w:p w14:paraId="0C516717" w14:textId="77777777" w:rsidR="00CA6DB8" w:rsidRDefault="00CA6DB8" w:rsidP="00CA6DB8">
      <w:pPr>
        <w:pStyle w:val="BasicParagraph"/>
        <w:rPr>
          <w:rFonts w:ascii="Arial" w:hAnsi="Arial" w:cs="Arial"/>
          <w:b/>
          <w:bCs/>
          <w:color w:val="auto"/>
          <w:sz w:val="20"/>
          <w:szCs w:val="20"/>
        </w:rPr>
      </w:pPr>
    </w:p>
    <w:p w14:paraId="29EC9029" w14:textId="77777777" w:rsidR="00CA6DB8" w:rsidRDefault="00CA6DB8" w:rsidP="00CA6DB8">
      <w:pPr>
        <w:pStyle w:val="BasicParagraph"/>
        <w:rPr>
          <w:rFonts w:ascii="Arial" w:hAnsi="Arial" w:cs="Arial"/>
          <w:b/>
          <w:bCs/>
          <w:color w:val="auto"/>
          <w:sz w:val="20"/>
          <w:szCs w:val="20"/>
        </w:rPr>
      </w:pPr>
      <w:r>
        <w:rPr>
          <w:rFonts w:ascii="Arial" w:hAnsi="Arial" w:cs="Arial"/>
          <w:b/>
          <w:bCs/>
          <w:color w:val="auto"/>
          <w:sz w:val="20"/>
          <w:szCs w:val="20"/>
        </w:rPr>
        <w:t>Media enquiries:</w:t>
      </w:r>
    </w:p>
    <w:p w14:paraId="73632E36" w14:textId="77777777" w:rsidR="00CA6DB8" w:rsidRDefault="00CA6DB8" w:rsidP="00CA6DB8">
      <w:pPr>
        <w:pStyle w:val="BasicParagraph"/>
        <w:rPr>
          <w:rFonts w:ascii="Arial" w:hAnsi="Arial" w:cs="Arial"/>
          <w:color w:val="auto"/>
          <w:sz w:val="20"/>
          <w:szCs w:val="20"/>
        </w:rPr>
      </w:pPr>
      <w:r>
        <w:rPr>
          <w:rFonts w:ascii="Arial" w:hAnsi="Arial" w:cs="Arial"/>
          <w:color w:val="auto"/>
          <w:sz w:val="20"/>
          <w:szCs w:val="20"/>
        </w:rPr>
        <w:t>Issued by: Kanayo Agwunobi, Account Manager, Edelman Smithfield</w:t>
      </w:r>
    </w:p>
    <w:p w14:paraId="3EF0CC19" w14:textId="77777777" w:rsidR="00CA6DB8" w:rsidRDefault="00CA6DB8" w:rsidP="00CA6DB8">
      <w:pPr>
        <w:pStyle w:val="BasicParagraph"/>
        <w:rPr>
          <w:rFonts w:ascii="Arial" w:hAnsi="Arial" w:cs="Arial"/>
          <w:color w:val="auto"/>
          <w:sz w:val="20"/>
          <w:szCs w:val="20"/>
        </w:rPr>
      </w:pPr>
      <w:r>
        <w:rPr>
          <w:rFonts w:ascii="Arial" w:hAnsi="Arial" w:cs="Arial"/>
          <w:color w:val="auto"/>
          <w:sz w:val="20"/>
          <w:szCs w:val="20"/>
        </w:rPr>
        <w:t>T: 07581 010560</w:t>
      </w:r>
    </w:p>
    <w:p w14:paraId="36D2A5F0" w14:textId="77777777" w:rsidR="00CA6DB8" w:rsidRDefault="00CA6DB8" w:rsidP="00CA6DB8">
      <w:pPr>
        <w:pStyle w:val="BasicParagraph"/>
        <w:rPr>
          <w:rFonts w:ascii="Arial" w:hAnsi="Arial" w:cs="Arial"/>
          <w:color w:val="024450"/>
          <w:sz w:val="20"/>
          <w:szCs w:val="20"/>
        </w:rPr>
      </w:pPr>
      <w:r>
        <w:rPr>
          <w:rFonts w:ascii="Arial" w:hAnsi="Arial" w:cs="Arial"/>
          <w:color w:val="024450"/>
          <w:sz w:val="20"/>
          <w:szCs w:val="20"/>
        </w:rPr>
        <w:t xml:space="preserve">E: </w:t>
      </w:r>
      <w:hyperlink r:id="rId19" w:history="1">
        <w:r>
          <w:rPr>
            <w:rStyle w:val="Hyperlink"/>
            <w:rFonts w:ascii="Arial" w:hAnsi="Arial" w:cs="Arial"/>
            <w:sz w:val="20"/>
            <w:szCs w:val="20"/>
          </w:rPr>
          <w:t>kanayo.agwunobi@edelmansmithfield.com</w:t>
        </w:r>
      </w:hyperlink>
    </w:p>
    <w:p w14:paraId="68CB3E38" w14:textId="77777777" w:rsidR="00CA6DB8" w:rsidRPr="00593AAB" w:rsidRDefault="00CA6DB8" w:rsidP="00C631C1">
      <w:pPr>
        <w:pStyle w:val="BasicParagraph"/>
        <w:rPr>
          <w:rFonts w:ascii="Arial" w:hAnsi="Arial" w:cs="Arial"/>
          <w:b/>
          <w:color w:val="auto"/>
          <w:sz w:val="20"/>
          <w:szCs w:val="20"/>
        </w:rPr>
      </w:pPr>
    </w:p>
    <w:p w14:paraId="4639EFF6" w14:textId="77777777" w:rsidR="00CA1F32" w:rsidRPr="006E28F3" w:rsidRDefault="00CA1F32" w:rsidP="00CA1F32">
      <w:pPr>
        <w:pStyle w:val="BasicParagraph"/>
        <w:rPr>
          <w:rFonts w:ascii="Arial" w:hAnsi="Arial" w:cs="Arial"/>
          <w:b/>
          <w:bCs/>
          <w:color w:val="auto"/>
          <w:sz w:val="20"/>
          <w:szCs w:val="20"/>
        </w:rPr>
      </w:pPr>
    </w:p>
    <w:p w14:paraId="37B77933" w14:textId="77777777" w:rsidR="00CA1F32" w:rsidRPr="006E28F3" w:rsidRDefault="00CA1F32" w:rsidP="00CA1F32">
      <w:pPr>
        <w:pStyle w:val="BasicParagraph"/>
        <w:rPr>
          <w:rFonts w:ascii="Arial" w:hAnsi="Arial" w:cs="Arial"/>
          <w:color w:val="auto"/>
          <w:sz w:val="20"/>
          <w:szCs w:val="20"/>
        </w:rPr>
      </w:pPr>
      <w:r w:rsidRPr="006E28F3">
        <w:rPr>
          <w:rFonts w:ascii="Arial" w:hAnsi="Arial" w:cs="Arial"/>
          <w:b/>
          <w:bCs/>
          <w:color w:val="auto"/>
          <w:sz w:val="20"/>
          <w:szCs w:val="20"/>
        </w:rPr>
        <w:t>About Benefact Group</w:t>
      </w:r>
    </w:p>
    <w:p w14:paraId="14B16249" w14:textId="77777777" w:rsidR="00CA1F32" w:rsidRPr="006E28F3" w:rsidRDefault="00CA1F32" w:rsidP="00CA1F32">
      <w:pPr>
        <w:pStyle w:val="BasicParagraph"/>
        <w:numPr>
          <w:ilvl w:val="0"/>
          <w:numId w:val="1"/>
        </w:numPr>
        <w:tabs>
          <w:tab w:val="left" w:pos="240"/>
        </w:tabs>
        <w:rPr>
          <w:rFonts w:ascii="Arial" w:hAnsi="Arial" w:cs="Arial"/>
          <w:color w:val="auto"/>
          <w:spacing w:val="-4"/>
          <w:sz w:val="20"/>
          <w:szCs w:val="20"/>
        </w:rPr>
      </w:pPr>
      <w:r w:rsidRPr="006E28F3">
        <w:rPr>
          <w:rFonts w:ascii="Arial" w:hAnsi="Arial" w:cs="Arial"/>
          <w:color w:val="auto"/>
          <w:spacing w:val="-4"/>
          <w:sz w:val="20"/>
          <w:szCs w:val="20"/>
        </w:rPr>
        <w:t xml:space="preserve">​​Benefact Group is an independent, specialist financial services group that exists to give all its available profits to charity. </w:t>
      </w:r>
    </w:p>
    <w:p w14:paraId="74144C4E" w14:textId="77777777" w:rsidR="00CA1F32" w:rsidRPr="006E28F3" w:rsidRDefault="00CA1F32" w:rsidP="00CA1F32">
      <w:pPr>
        <w:pStyle w:val="BasicParagraph"/>
        <w:numPr>
          <w:ilvl w:val="0"/>
          <w:numId w:val="1"/>
        </w:numPr>
        <w:tabs>
          <w:tab w:val="left" w:pos="240"/>
        </w:tabs>
        <w:rPr>
          <w:rFonts w:ascii="Arial" w:hAnsi="Arial" w:cs="Arial"/>
          <w:color w:val="auto"/>
          <w:spacing w:val="-4"/>
          <w:sz w:val="20"/>
          <w:szCs w:val="20"/>
        </w:rPr>
      </w:pPr>
      <w:r w:rsidRPr="006E28F3">
        <w:rPr>
          <w:rFonts w:ascii="Arial" w:hAnsi="Arial" w:cs="Arial"/>
          <w:color w:val="auto"/>
          <w:spacing w:val="-4"/>
          <w:sz w:val="20"/>
          <w:szCs w:val="20"/>
        </w:rPr>
        <w:t>Owned by a registered charity, Benefact Trust, Benefact Group’s family of businesses provide specialist insurance, investment management and broking and advisory services in the UK, Australia, Canada and Ireland.</w:t>
      </w:r>
    </w:p>
    <w:p w14:paraId="49C0389B" w14:textId="0F0CF465" w:rsidR="00CA1F32" w:rsidRPr="006E28F3" w:rsidRDefault="00CA1F32" w:rsidP="00CA1F32">
      <w:pPr>
        <w:pStyle w:val="BasicParagraph"/>
        <w:numPr>
          <w:ilvl w:val="0"/>
          <w:numId w:val="1"/>
        </w:numPr>
        <w:tabs>
          <w:tab w:val="left" w:pos="240"/>
        </w:tabs>
        <w:rPr>
          <w:rFonts w:ascii="Arial" w:hAnsi="Arial" w:cs="Arial"/>
          <w:color w:val="auto"/>
          <w:spacing w:val="-4"/>
          <w:sz w:val="20"/>
          <w:szCs w:val="20"/>
        </w:rPr>
      </w:pPr>
      <w:r w:rsidRPr="006E28F3">
        <w:rPr>
          <w:rFonts w:ascii="Arial" w:hAnsi="Arial" w:cs="Arial"/>
          <w:color w:val="auto"/>
          <w:spacing w:val="-4"/>
          <w:sz w:val="20"/>
          <w:szCs w:val="20"/>
        </w:rPr>
        <w:t xml:space="preserve">Benefact Group is the </w:t>
      </w:r>
      <w:r w:rsidR="0000318A" w:rsidRPr="006E28F3">
        <w:rPr>
          <w:rFonts w:ascii="Arial" w:hAnsi="Arial" w:cs="Arial"/>
          <w:color w:val="auto"/>
          <w:spacing w:val="-4"/>
          <w:sz w:val="20"/>
          <w:szCs w:val="20"/>
        </w:rPr>
        <w:t>third</w:t>
      </w:r>
      <w:r w:rsidRPr="006E28F3">
        <w:rPr>
          <w:rFonts w:ascii="Arial" w:hAnsi="Arial" w:cs="Arial"/>
          <w:color w:val="auto"/>
          <w:spacing w:val="-4"/>
          <w:sz w:val="20"/>
          <w:szCs w:val="20"/>
        </w:rPr>
        <w:t>-largest corporate donor to charity in the UK, according to the UK Guide to Company Giving 202</w:t>
      </w:r>
      <w:r w:rsidR="0000318A" w:rsidRPr="006E28F3">
        <w:rPr>
          <w:rFonts w:ascii="Arial" w:hAnsi="Arial" w:cs="Arial"/>
          <w:color w:val="auto"/>
          <w:spacing w:val="-4"/>
          <w:sz w:val="20"/>
          <w:szCs w:val="20"/>
        </w:rPr>
        <w:t>3</w:t>
      </w:r>
      <w:r w:rsidRPr="006E28F3">
        <w:rPr>
          <w:rFonts w:ascii="Arial" w:hAnsi="Arial" w:cs="Arial"/>
          <w:color w:val="auto"/>
          <w:spacing w:val="-4"/>
          <w:sz w:val="20"/>
          <w:szCs w:val="20"/>
        </w:rPr>
        <w:t>/2</w:t>
      </w:r>
      <w:r w:rsidR="0000318A" w:rsidRPr="006E28F3">
        <w:rPr>
          <w:rFonts w:ascii="Arial" w:hAnsi="Arial" w:cs="Arial"/>
          <w:color w:val="auto"/>
          <w:spacing w:val="-4"/>
          <w:sz w:val="20"/>
          <w:szCs w:val="20"/>
        </w:rPr>
        <w:t>4</w:t>
      </w:r>
      <w:r w:rsidRPr="006E28F3">
        <w:rPr>
          <w:rFonts w:ascii="Arial" w:hAnsi="Arial" w:cs="Arial"/>
          <w:color w:val="auto"/>
          <w:spacing w:val="-4"/>
          <w:sz w:val="20"/>
          <w:szCs w:val="20"/>
        </w:rPr>
        <w:t xml:space="preserve">. It has donated over £100m to charity since 2016 and is aiming to reach its target of giving £250m by 2025. </w:t>
      </w:r>
    </w:p>
    <w:p w14:paraId="6E487E47" w14:textId="77777777" w:rsidR="00CA1F32" w:rsidRPr="006E28F3" w:rsidRDefault="00CA1F32" w:rsidP="00CA1F32">
      <w:pPr>
        <w:pStyle w:val="BasicParagraph"/>
        <w:numPr>
          <w:ilvl w:val="0"/>
          <w:numId w:val="1"/>
        </w:numPr>
        <w:tabs>
          <w:tab w:val="left" w:pos="240"/>
        </w:tabs>
        <w:rPr>
          <w:rFonts w:ascii="Arial" w:hAnsi="Arial" w:cs="Arial"/>
          <w:color w:val="auto"/>
          <w:spacing w:val="-4"/>
          <w:sz w:val="20"/>
          <w:szCs w:val="20"/>
        </w:rPr>
      </w:pPr>
      <w:r w:rsidRPr="006E28F3">
        <w:rPr>
          <w:rFonts w:ascii="Arial" w:hAnsi="Arial" w:cs="Arial"/>
          <w:color w:val="auto"/>
          <w:spacing w:val="-4"/>
          <w:sz w:val="20"/>
          <w:szCs w:val="20"/>
        </w:rPr>
        <w:t xml:space="preserve">Many businesses say they are different. Benefact Group really is. Find out why here </w:t>
      </w:r>
      <w:hyperlink r:id="rId20" w:history="1">
        <w:r w:rsidRPr="006E28F3">
          <w:rPr>
            <w:rStyle w:val="Hyperlink"/>
            <w:rFonts w:ascii="Arial" w:hAnsi="Arial" w:cs="Arial"/>
            <w:color w:val="auto"/>
            <w:spacing w:val="-4"/>
            <w:sz w:val="20"/>
            <w:szCs w:val="20"/>
          </w:rPr>
          <w:t>www.benefactgroup.com</w:t>
        </w:r>
      </w:hyperlink>
      <w:r w:rsidRPr="006E28F3">
        <w:rPr>
          <w:rFonts w:ascii="Arial" w:hAnsi="Arial" w:cs="Arial"/>
          <w:color w:val="auto"/>
          <w:spacing w:val="-4"/>
          <w:sz w:val="20"/>
          <w:szCs w:val="20"/>
        </w:rPr>
        <w:t xml:space="preserve">  </w:t>
      </w:r>
    </w:p>
    <w:p w14:paraId="6E21602D" w14:textId="77777777" w:rsidR="00CA1F32" w:rsidRPr="006E28F3" w:rsidRDefault="00CA1F32" w:rsidP="00CA1F32">
      <w:pPr>
        <w:pStyle w:val="BasicParagraph"/>
        <w:numPr>
          <w:ilvl w:val="0"/>
          <w:numId w:val="1"/>
        </w:numPr>
        <w:tabs>
          <w:tab w:val="left" w:pos="240"/>
        </w:tabs>
        <w:rPr>
          <w:rFonts w:ascii="Arial" w:hAnsi="Arial" w:cs="Arial"/>
          <w:color w:val="auto"/>
          <w:spacing w:val="-4"/>
          <w:sz w:val="20"/>
          <w:szCs w:val="20"/>
        </w:rPr>
      </w:pPr>
      <w:r w:rsidRPr="006E28F3">
        <w:rPr>
          <w:rFonts w:ascii="Arial" w:hAnsi="Arial" w:cs="Arial"/>
          <w:color w:val="auto"/>
          <w:spacing w:val="-4"/>
          <w:sz w:val="20"/>
          <w:szCs w:val="20"/>
        </w:rPr>
        <w:t>The Benefact Group family of brands includes:</w:t>
      </w:r>
    </w:p>
    <w:p w14:paraId="11739E41" w14:textId="77777777" w:rsidR="00CA1F32" w:rsidRPr="006E28F3" w:rsidRDefault="00CA1F32" w:rsidP="00CA1F32">
      <w:pPr>
        <w:pStyle w:val="BasicParagraph"/>
        <w:numPr>
          <w:ilvl w:val="1"/>
          <w:numId w:val="3"/>
        </w:numPr>
        <w:tabs>
          <w:tab w:val="left" w:pos="240"/>
        </w:tabs>
        <w:rPr>
          <w:rFonts w:ascii="Arial" w:hAnsi="Arial" w:cs="Arial"/>
          <w:color w:val="auto"/>
          <w:spacing w:val="-4"/>
          <w:sz w:val="20"/>
          <w:szCs w:val="20"/>
        </w:rPr>
      </w:pPr>
      <w:r w:rsidRPr="006E28F3">
        <w:rPr>
          <w:rFonts w:ascii="Arial" w:hAnsi="Arial" w:cs="Arial"/>
          <w:color w:val="auto"/>
          <w:spacing w:val="-4"/>
          <w:sz w:val="20"/>
          <w:szCs w:val="20"/>
        </w:rPr>
        <w:t xml:space="preserve">Ecclesiastical UK </w:t>
      </w:r>
    </w:p>
    <w:p w14:paraId="1B8AD97D" w14:textId="77777777" w:rsidR="00CA1F32" w:rsidRPr="006E28F3" w:rsidRDefault="00CA1F32" w:rsidP="00CA1F32">
      <w:pPr>
        <w:pStyle w:val="BasicParagraph"/>
        <w:numPr>
          <w:ilvl w:val="1"/>
          <w:numId w:val="3"/>
        </w:numPr>
        <w:tabs>
          <w:tab w:val="left" w:pos="240"/>
        </w:tabs>
        <w:rPr>
          <w:rFonts w:ascii="Arial" w:hAnsi="Arial" w:cs="Arial"/>
          <w:color w:val="auto"/>
          <w:spacing w:val="-4"/>
          <w:sz w:val="20"/>
          <w:szCs w:val="20"/>
        </w:rPr>
      </w:pPr>
      <w:r w:rsidRPr="006E28F3">
        <w:rPr>
          <w:rFonts w:ascii="Arial" w:hAnsi="Arial" w:cs="Arial"/>
          <w:color w:val="auto"/>
          <w:spacing w:val="-4"/>
          <w:sz w:val="20"/>
          <w:szCs w:val="20"/>
        </w:rPr>
        <w:t xml:space="preserve">Ecclesiastical Canada </w:t>
      </w:r>
    </w:p>
    <w:p w14:paraId="38C65AE4" w14:textId="77777777" w:rsidR="00CA1F32" w:rsidRPr="006E28F3" w:rsidRDefault="00CA1F32" w:rsidP="00CA1F32">
      <w:pPr>
        <w:pStyle w:val="BasicParagraph"/>
        <w:numPr>
          <w:ilvl w:val="1"/>
          <w:numId w:val="3"/>
        </w:numPr>
        <w:tabs>
          <w:tab w:val="left" w:pos="240"/>
        </w:tabs>
        <w:rPr>
          <w:rFonts w:ascii="Arial" w:hAnsi="Arial" w:cs="Arial"/>
          <w:color w:val="auto"/>
          <w:spacing w:val="-4"/>
          <w:sz w:val="20"/>
          <w:szCs w:val="20"/>
        </w:rPr>
      </w:pPr>
      <w:r w:rsidRPr="006E28F3">
        <w:rPr>
          <w:rFonts w:ascii="Arial" w:hAnsi="Arial" w:cs="Arial"/>
          <w:color w:val="auto"/>
          <w:spacing w:val="-4"/>
          <w:sz w:val="20"/>
          <w:szCs w:val="20"/>
        </w:rPr>
        <w:t>Ecclesiastical Ireland</w:t>
      </w:r>
    </w:p>
    <w:p w14:paraId="2C99A56F" w14:textId="77777777" w:rsidR="00CA1F32" w:rsidRPr="006E28F3" w:rsidRDefault="00CA1F32" w:rsidP="00CA1F32">
      <w:pPr>
        <w:pStyle w:val="BasicParagraph"/>
        <w:numPr>
          <w:ilvl w:val="1"/>
          <w:numId w:val="3"/>
        </w:numPr>
        <w:tabs>
          <w:tab w:val="left" w:pos="240"/>
        </w:tabs>
        <w:rPr>
          <w:rFonts w:ascii="Arial" w:hAnsi="Arial" w:cs="Arial"/>
          <w:color w:val="auto"/>
          <w:spacing w:val="-4"/>
          <w:sz w:val="20"/>
          <w:szCs w:val="20"/>
        </w:rPr>
      </w:pPr>
      <w:r w:rsidRPr="006E28F3">
        <w:rPr>
          <w:rFonts w:ascii="Arial" w:hAnsi="Arial" w:cs="Arial"/>
          <w:color w:val="auto"/>
          <w:spacing w:val="-4"/>
          <w:sz w:val="20"/>
          <w:szCs w:val="20"/>
        </w:rPr>
        <w:t xml:space="preserve">Ansvar UK </w:t>
      </w:r>
    </w:p>
    <w:p w14:paraId="1D6C6D8A" w14:textId="77777777" w:rsidR="00CA1F32" w:rsidRPr="006E28F3" w:rsidRDefault="00CA1F32" w:rsidP="00CA1F32">
      <w:pPr>
        <w:pStyle w:val="BasicParagraph"/>
        <w:numPr>
          <w:ilvl w:val="1"/>
          <w:numId w:val="3"/>
        </w:numPr>
        <w:tabs>
          <w:tab w:val="left" w:pos="240"/>
        </w:tabs>
        <w:rPr>
          <w:rFonts w:ascii="Arial" w:hAnsi="Arial" w:cs="Arial"/>
          <w:color w:val="auto"/>
          <w:spacing w:val="-4"/>
          <w:sz w:val="20"/>
          <w:szCs w:val="20"/>
        </w:rPr>
      </w:pPr>
      <w:r w:rsidRPr="006E28F3">
        <w:rPr>
          <w:rFonts w:ascii="Arial" w:hAnsi="Arial" w:cs="Arial"/>
          <w:color w:val="auto"/>
          <w:spacing w:val="-4"/>
          <w:sz w:val="20"/>
          <w:szCs w:val="20"/>
        </w:rPr>
        <w:t xml:space="preserve">Ansvar Australia </w:t>
      </w:r>
    </w:p>
    <w:p w14:paraId="63B31548" w14:textId="77777777" w:rsidR="00CA1F32" w:rsidRPr="006E28F3" w:rsidRDefault="00CA1F32" w:rsidP="00CA1F32">
      <w:pPr>
        <w:pStyle w:val="BasicParagraph"/>
        <w:numPr>
          <w:ilvl w:val="1"/>
          <w:numId w:val="3"/>
        </w:numPr>
        <w:tabs>
          <w:tab w:val="left" w:pos="240"/>
        </w:tabs>
        <w:rPr>
          <w:rFonts w:ascii="Arial" w:hAnsi="Arial" w:cs="Arial"/>
          <w:color w:val="auto"/>
          <w:spacing w:val="-4"/>
          <w:sz w:val="20"/>
          <w:szCs w:val="20"/>
        </w:rPr>
      </w:pPr>
      <w:r w:rsidRPr="006E28F3">
        <w:rPr>
          <w:rFonts w:ascii="Arial" w:hAnsi="Arial" w:cs="Arial"/>
          <w:color w:val="auto"/>
          <w:spacing w:val="-4"/>
          <w:sz w:val="20"/>
          <w:szCs w:val="20"/>
        </w:rPr>
        <w:t>EdenTree Investment Management</w:t>
      </w:r>
    </w:p>
    <w:p w14:paraId="6844564D" w14:textId="77777777" w:rsidR="00CA1F32" w:rsidRPr="006E28F3" w:rsidRDefault="00CA1F32" w:rsidP="00CA1F32">
      <w:pPr>
        <w:pStyle w:val="BasicParagraph"/>
        <w:numPr>
          <w:ilvl w:val="1"/>
          <w:numId w:val="3"/>
        </w:numPr>
        <w:tabs>
          <w:tab w:val="left" w:pos="240"/>
        </w:tabs>
        <w:rPr>
          <w:rFonts w:ascii="Arial" w:hAnsi="Arial" w:cs="Arial"/>
          <w:color w:val="auto"/>
          <w:spacing w:val="-4"/>
          <w:sz w:val="20"/>
          <w:szCs w:val="20"/>
        </w:rPr>
      </w:pPr>
      <w:r w:rsidRPr="006E28F3">
        <w:rPr>
          <w:rFonts w:ascii="Arial" w:hAnsi="Arial" w:cs="Arial"/>
          <w:color w:val="auto"/>
          <w:spacing w:val="-4"/>
          <w:sz w:val="20"/>
          <w:szCs w:val="20"/>
        </w:rPr>
        <w:t xml:space="preserve">SEIB Insurance Brokers </w:t>
      </w:r>
    </w:p>
    <w:p w14:paraId="20AFBE70" w14:textId="77777777" w:rsidR="00CA1F32" w:rsidRPr="006E28F3" w:rsidRDefault="00CA1F32" w:rsidP="00CA1F32">
      <w:pPr>
        <w:pStyle w:val="BasicParagraph"/>
        <w:numPr>
          <w:ilvl w:val="1"/>
          <w:numId w:val="3"/>
        </w:numPr>
        <w:tabs>
          <w:tab w:val="left" w:pos="240"/>
        </w:tabs>
        <w:rPr>
          <w:rFonts w:ascii="Arial" w:hAnsi="Arial" w:cs="Arial"/>
          <w:color w:val="auto"/>
          <w:spacing w:val="-4"/>
          <w:sz w:val="20"/>
          <w:szCs w:val="20"/>
        </w:rPr>
      </w:pPr>
      <w:r w:rsidRPr="006E28F3">
        <w:rPr>
          <w:rFonts w:ascii="Arial" w:hAnsi="Arial" w:cs="Arial"/>
          <w:color w:val="auto"/>
          <w:spacing w:val="-4"/>
          <w:sz w:val="20"/>
          <w:szCs w:val="20"/>
        </w:rPr>
        <w:t xml:space="preserve">Ecclesiastical Financial Advisory Services  </w:t>
      </w:r>
    </w:p>
    <w:p w14:paraId="112988D6" w14:textId="77777777" w:rsidR="00CA1F32" w:rsidRPr="006E28F3" w:rsidRDefault="00CA1F32" w:rsidP="00CA1F32">
      <w:pPr>
        <w:pStyle w:val="BasicParagraph"/>
        <w:numPr>
          <w:ilvl w:val="1"/>
          <w:numId w:val="3"/>
        </w:numPr>
        <w:tabs>
          <w:tab w:val="left" w:pos="240"/>
        </w:tabs>
        <w:rPr>
          <w:rFonts w:ascii="Arial" w:hAnsi="Arial" w:cs="Arial"/>
          <w:color w:val="auto"/>
          <w:spacing w:val="-4"/>
          <w:sz w:val="20"/>
          <w:szCs w:val="20"/>
        </w:rPr>
      </w:pPr>
      <w:r w:rsidRPr="006E28F3">
        <w:rPr>
          <w:rFonts w:ascii="Arial" w:hAnsi="Arial" w:cs="Arial"/>
          <w:color w:val="auto"/>
          <w:spacing w:val="-4"/>
          <w:sz w:val="20"/>
          <w:szCs w:val="20"/>
        </w:rPr>
        <w:t xml:space="preserve">Ecclesiastical Planning Services Ltd </w:t>
      </w:r>
    </w:p>
    <w:p w14:paraId="01732B6C" w14:textId="77777777" w:rsidR="00CA1F32" w:rsidRPr="006E28F3" w:rsidRDefault="00CA1F32" w:rsidP="00CA1F32">
      <w:pPr>
        <w:pStyle w:val="BasicParagraph"/>
        <w:numPr>
          <w:ilvl w:val="1"/>
          <w:numId w:val="3"/>
        </w:numPr>
        <w:tabs>
          <w:tab w:val="left" w:pos="240"/>
        </w:tabs>
        <w:rPr>
          <w:rFonts w:ascii="Arial" w:hAnsi="Arial" w:cs="Arial"/>
          <w:color w:val="auto"/>
          <w:spacing w:val="-4"/>
          <w:sz w:val="20"/>
          <w:szCs w:val="20"/>
        </w:rPr>
      </w:pPr>
      <w:r w:rsidRPr="006E28F3">
        <w:rPr>
          <w:rFonts w:ascii="Arial" w:hAnsi="Arial" w:cs="Arial"/>
          <w:color w:val="auto"/>
          <w:spacing w:val="-4"/>
          <w:sz w:val="20"/>
          <w:szCs w:val="20"/>
        </w:rPr>
        <w:t xml:space="preserve">Lycetts Insurance Brokers  </w:t>
      </w:r>
    </w:p>
    <w:p w14:paraId="3A55921F" w14:textId="77777777" w:rsidR="00CA1F32" w:rsidRPr="006E28F3" w:rsidRDefault="00CA1F32" w:rsidP="00CA1F32">
      <w:pPr>
        <w:pStyle w:val="BasicParagraph"/>
        <w:numPr>
          <w:ilvl w:val="1"/>
          <w:numId w:val="3"/>
        </w:numPr>
        <w:tabs>
          <w:tab w:val="left" w:pos="240"/>
        </w:tabs>
        <w:rPr>
          <w:rFonts w:ascii="Arial" w:hAnsi="Arial" w:cs="Arial"/>
          <w:color w:val="auto"/>
          <w:spacing w:val="-4"/>
          <w:sz w:val="20"/>
          <w:szCs w:val="20"/>
        </w:rPr>
      </w:pPr>
      <w:r w:rsidRPr="006E28F3">
        <w:rPr>
          <w:rFonts w:ascii="Arial" w:hAnsi="Arial" w:cs="Arial"/>
          <w:color w:val="auto"/>
          <w:spacing w:val="-4"/>
          <w:sz w:val="20"/>
          <w:szCs w:val="20"/>
        </w:rPr>
        <w:t>Lycetts Financial Services</w:t>
      </w:r>
    </w:p>
    <w:p w14:paraId="7FD37877" w14:textId="77777777" w:rsidR="00CA1F32" w:rsidRPr="006E28F3" w:rsidRDefault="00CA1F32" w:rsidP="00CA1F32">
      <w:pPr>
        <w:pStyle w:val="BasicParagraph"/>
        <w:numPr>
          <w:ilvl w:val="1"/>
          <w:numId w:val="3"/>
        </w:numPr>
        <w:tabs>
          <w:tab w:val="left" w:pos="240"/>
        </w:tabs>
        <w:rPr>
          <w:rFonts w:ascii="Arial" w:hAnsi="Arial" w:cs="Arial"/>
          <w:color w:val="auto"/>
          <w:spacing w:val="-4"/>
          <w:sz w:val="20"/>
          <w:szCs w:val="20"/>
        </w:rPr>
      </w:pPr>
      <w:r w:rsidRPr="006E28F3">
        <w:rPr>
          <w:rFonts w:ascii="Arial" w:hAnsi="Arial" w:cs="Arial"/>
          <w:color w:val="auto"/>
          <w:spacing w:val="-4"/>
          <w:sz w:val="20"/>
          <w:szCs w:val="20"/>
        </w:rPr>
        <w:t xml:space="preserve">Lloyd &amp; Whyte </w:t>
      </w:r>
    </w:p>
    <w:p w14:paraId="6EC1644A" w14:textId="77777777" w:rsidR="00CA1F32" w:rsidRPr="006E28F3" w:rsidRDefault="00CA1F32" w:rsidP="00CA1F32"/>
    <w:p w14:paraId="5B6B87C6" w14:textId="7ECA5C99" w:rsidR="009C3036" w:rsidRPr="00BD7458" w:rsidRDefault="009C3036" w:rsidP="00CA1F32">
      <w:pPr>
        <w:pStyle w:val="BasicParagraph"/>
        <w:rPr>
          <w:rFonts w:ascii="Uni Neue Book" w:hAnsi="Uni Neue Book" w:cs="Uni Neue Book"/>
          <w:color w:val="051D33"/>
          <w:spacing w:val="-4"/>
          <w:sz w:val="20"/>
          <w:szCs w:val="20"/>
        </w:rPr>
      </w:pPr>
    </w:p>
    <w:sectPr w:rsidR="009C3036" w:rsidRPr="00BD7458" w:rsidSect="00556896">
      <w:pgSz w:w="11906" w:h="16838"/>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C1A51" w14:textId="77777777" w:rsidR="00AB41CD" w:rsidRDefault="00AB41CD" w:rsidP="0074381F">
      <w:pPr>
        <w:spacing w:after="0" w:line="240" w:lineRule="auto"/>
      </w:pPr>
      <w:r>
        <w:separator/>
      </w:r>
    </w:p>
  </w:endnote>
  <w:endnote w:type="continuationSeparator" w:id="0">
    <w:p w14:paraId="268A5AB8" w14:textId="77777777" w:rsidR="00AB41CD" w:rsidRDefault="00AB41CD" w:rsidP="0074381F">
      <w:pPr>
        <w:spacing w:after="0" w:line="240" w:lineRule="auto"/>
      </w:pPr>
      <w:r>
        <w:continuationSeparator/>
      </w:r>
    </w:p>
  </w:endnote>
  <w:endnote w:type="continuationNotice" w:id="1">
    <w:p w14:paraId="042505F1" w14:textId="77777777" w:rsidR="00AB41CD" w:rsidRDefault="00AB41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Uni Neue Book">
    <w:altName w:val="Arial"/>
    <w:panose1 w:val="020B0604020202020204"/>
    <w:charset w:val="00"/>
    <w:family w:val="modern"/>
    <w:notTrueType/>
    <w:pitch w:val="variable"/>
    <w:sig w:usb0="A00002EF" w:usb1="0000207B" w:usb2="00000000" w:usb3="00000000" w:csb0="0000009F" w:csb1="00000000"/>
  </w:font>
  <w:font w:name="MinionPro-Regular">
    <w:altName w:val="Calibri"/>
    <w:panose1 w:val="020B0604020202020204"/>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NeueLT Std">
    <w:altName w:val="Arial"/>
    <w:panose1 w:val="020B0604020202020204"/>
    <w:charset w:val="00"/>
    <w:family w:val="swiss"/>
    <w:notTrueType/>
    <w:pitch w:val="variable"/>
    <w:sig w:usb0="800000AF" w:usb1="4000204A" w:usb2="00000000" w:usb3="00000000" w:csb0="00000001" w:csb1="00000000"/>
  </w:font>
  <w:font w:name="Helvetica Neue">
    <w:panose1 w:val="02000503000000020004"/>
    <w:charset w:val="00"/>
    <w:family w:val="auto"/>
    <w:pitch w:val="variable"/>
    <w:sig w:usb0="E50002FF" w:usb1="500079DB" w:usb2="00000010" w:usb3="00000000" w:csb0="00000001" w:csb1="00000000"/>
  </w:font>
  <w:font w:name="Uni Neue Bold">
    <w:altName w:val="Arial"/>
    <w:panose1 w:val="020B0604020202020204"/>
    <w:charset w:val="00"/>
    <w:family w:val="modern"/>
    <w:notTrueType/>
    <w:pitch w:val="variable"/>
    <w:sig w:usb0="A00002EF" w:usb1="0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71673" w14:textId="77777777" w:rsidR="00AB41CD" w:rsidRDefault="00AB41CD" w:rsidP="0074381F">
      <w:pPr>
        <w:spacing w:after="0" w:line="240" w:lineRule="auto"/>
      </w:pPr>
      <w:r>
        <w:separator/>
      </w:r>
    </w:p>
  </w:footnote>
  <w:footnote w:type="continuationSeparator" w:id="0">
    <w:p w14:paraId="7221D2DF" w14:textId="77777777" w:rsidR="00AB41CD" w:rsidRDefault="00AB41CD" w:rsidP="0074381F">
      <w:pPr>
        <w:spacing w:after="0" w:line="240" w:lineRule="auto"/>
      </w:pPr>
      <w:r>
        <w:continuationSeparator/>
      </w:r>
    </w:p>
  </w:footnote>
  <w:footnote w:type="continuationNotice" w:id="1">
    <w:p w14:paraId="1F4109C4" w14:textId="77777777" w:rsidR="00AB41CD" w:rsidRDefault="00AB41C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E65F6"/>
    <w:multiLevelType w:val="hybridMultilevel"/>
    <w:tmpl w:val="E3B07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E52989"/>
    <w:multiLevelType w:val="hybridMultilevel"/>
    <w:tmpl w:val="D6C25F50"/>
    <w:lvl w:ilvl="0" w:tplc="DF3EDAB4">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F3715C"/>
    <w:multiLevelType w:val="hybridMultilevel"/>
    <w:tmpl w:val="4F6666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7274DF"/>
    <w:multiLevelType w:val="hybridMultilevel"/>
    <w:tmpl w:val="B31607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AB93DA5"/>
    <w:multiLevelType w:val="hybridMultilevel"/>
    <w:tmpl w:val="0D56E534"/>
    <w:lvl w:ilvl="0" w:tplc="27368D60">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188707D"/>
    <w:multiLevelType w:val="hybridMultilevel"/>
    <w:tmpl w:val="3118EFC8"/>
    <w:lvl w:ilvl="0" w:tplc="489CE296">
      <w:start w:val="1"/>
      <w:numFmt w:val="decimal"/>
      <w:lvlText w:val="%1."/>
      <w:lvlJc w:val="left"/>
      <w:pPr>
        <w:ind w:left="720" w:hanging="360"/>
      </w:pPr>
      <w:rPr>
        <w:rFonts w:ascii="Uni Neue Book" w:hAnsi="Uni Neue Book" w:cs="Uni Neue Book" w:hint="default"/>
        <w:b w:val="0"/>
        <w:color w:val="051D3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BF5C95"/>
    <w:multiLevelType w:val="hybridMultilevel"/>
    <w:tmpl w:val="EE607B3C"/>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1D52AD"/>
    <w:multiLevelType w:val="multilevel"/>
    <w:tmpl w:val="01824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BB15E5"/>
    <w:multiLevelType w:val="hybridMultilevel"/>
    <w:tmpl w:val="7312EA3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548D79DF"/>
    <w:multiLevelType w:val="hybridMultilevel"/>
    <w:tmpl w:val="56961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1BA5505"/>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CC7562B"/>
    <w:multiLevelType w:val="hybridMultilevel"/>
    <w:tmpl w:val="DCD457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93579580">
    <w:abstractNumId w:val="3"/>
  </w:num>
  <w:num w:numId="2" w16cid:durableId="1594708287">
    <w:abstractNumId w:val="2"/>
  </w:num>
  <w:num w:numId="3" w16cid:durableId="2104376904">
    <w:abstractNumId w:val="6"/>
  </w:num>
  <w:num w:numId="4" w16cid:durableId="571547287">
    <w:abstractNumId w:val="11"/>
  </w:num>
  <w:num w:numId="5" w16cid:durableId="202331798">
    <w:abstractNumId w:val="5"/>
  </w:num>
  <w:num w:numId="6" w16cid:durableId="498546115">
    <w:abstractNumId w:val="7"/>
  </w:num>
  <w:num w:numId="7" w16cid:durableId="2034918744">
    <w:abstractNumId w:val="4"/>
  </w:num>
  <w:num w:numId="8" w16cid:durableId="956178406">
    <w:abstractNumId w:val="9"/>
  </w:num>
  <w:num w:numId="9" w16cid:durableId="123616055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21248003">
    <w:abstractNumId w:val="1"/>
  </w:num>
  <w:num w:numId="11" w16cid:durableId="2040354983">
    <w:abstractNumId w:val="10"/>
  </w:num>
  <w:num w:numId="12" w16cid:durableId="1734310238">
    <w:abstractNumId w:val="0"/>
  </w:num>
  <w:num w:numId="13" w16cid:durableId="45128494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xNTW1NDE1MjQ2MTNU0lEKTi0uzszPAykwqgUAGd1rpywAAAA="/>
  </w:docVars>
  <w:rsids>
    <w:rsidRoot w:val="00C631C1"/>
    <w:rsid w:val="000012BF"/>
    <w:rsid w:val="0000318A"/>
    <w:rsid w:val="0001123E"/>
    <w:rsid w:val="00011914"/>
    <w:rsid w:val="00017A32"/>
    <w:rsid w:val="00023D0D"/>
    <w:rsid w:val="000375E8"/>
    <w:rsid w:val="00040ED9"/>
    <w:rsid w:val="000429D3"/>
    <w:rsid w:val="000631CC"/>
    <w:rsid w:val="000638C4"/>
    <w:rsid w:val="00066355"/>
    <w:rsid w:val="00067DD2"/>
    <w:rsid w:val="000731BB"/>
    <w:rsid w:val="00073BB1"/>
    <w:rsid w:val="00073E3B"/>
    <w:rsid w:val="000808F5"/>
    <w:rsid w:val="00090ABA"/>
    <w:rsid w:val="000A3199"/>
    <w:rsid w:val="000A3D9E"/>
    <w:rsid w:val="000B2B0E"/>
    <w:rsid w:val="000B5A83"/>
    <w:rsid w:val="000C4F56"/>
    <w:rsid w:val="000D1DC3"/>
    <w:rsid w:val="000D34D5"/>
    <w:rsid w:val="000E167D"/>
    <w:rsid w:val="000E1ACF"/>
    <w:rsid w:val="000E3F4A"/>
    <w:rsid w:val="000E5740"/>
    <w:rsid w:val="000E67AD"/>
    <w:rsid w:val="0010178C"/>
    <w:rsid w:val="001029B8"/>
    <w:rsid w:val="001038DE"/>
    <w:rsid w:val="00113E43"/>
    <w:rsid w:val="001166C2"/>
    <w:rsid w:val="00120B4C"/>
    <w:rsid w:val="00120D65"/>
    <w:rsid w:val="001227E6"/>
    <w:rsid w:val="00132090"/>
    <w:rsid w:val="00132259"/>
    <w:rsid w:val="00134CCD"/>
    <w:rsid w:val="001374E1"/>
    <w:rsid w:val="00153E76"/>
    <w:rsid w:val="00156ED1"/>
    <w:rsid w:val="00160919"/>
    <w:rsid w:val="001643B2"/>
    <w:rsid w:val="00167F8F"/>
    <w:rsid w:val="001743AF"/>
    <w:rsid w:val="00176163"/>
    <w:rsid w:val="00185320"/>
    <w:rsid w:val="0018674E"/>
    <w:rsid w:val="001A52DE"/>
    <w:rsid w:val="001B0798"/>
    <w:rsid w:val="001B1C37"/>
    <w:rsid w:val="001B292A"/>
    <w:rsid w:val="001B5BC8"/>
    <w:rsid w:val="001B6255"/>
    <w:rsid w:val="001C2BD4"/>
    <w:rsid w:val="001C467D"/>
    <w:rsid w:val="001D17DF"/>
    <w:rsid w:val="001D27C3"/>
    <w:rsid w:val="001D3B4D"/>
    <w:rsid w:val="001D5B13"/>
    <w:rsid w:val="001D7B6A"/>
    <w:rsid w:val="001D7DAF"/>
    <w:rsid w:val="001E2B28"/>
    <w:rsid w:val="001E750D"/>
    <w:rsid w:val="00202E71"/>
    <w:rsid w:val="002050FB"/>
    <w:rsid w:val="00210C1F"/>
    <w:rsid w:val="00211DB1"/>
    <w:rsid w:val="00212C81"/>
    <w:rsid w:val="00216661"/>
    <w:rsid w:val="00222DF3"/>
    <w:rsid w:val="002313AD"/>
    <w:rsid w:val="00232E66"/>
    <w:rsid w:val="00242EC7"/>
    <w:rsid w:val="00246BFA"/>
    <w:rsid w:val="00251D11"/>
    <w:rsid w:val="00251F05"/>
    <w:rsid w:val="002574A6"/>
    <w:rsid w:val="002815A6"/>
    <w:rsid w:val="00285307"/>
    <w:rsid w:val="00286698"/>
    <w:rsid w:val="0029249A"/>
    <w:rsid w:val="002A7BAF"/>
    <w:rsid w:val="002B31F4"/>
    <w:rsid w:val="002B3FB5"/>
    <w:rsid w:val="002B6376"/>
    <w:rsid w:val="002C094B"/>
    <w:rsid w:val="002C2BC5"/>
    <w:rsid w:val="002C31C9"/>
    <w:rsid w:val="002C55EC"/>
    <w:rsid w:val="002D0879"/>
    <w:rsid w:val="002D0FB6"/>
    <w:rsid w:val="002D1D11"/>
    <w:rsid w:val="002D5EA6"/>
    <w:rsid w:val="002E197A"/>
    <w:rsid w:val="002F1424"/>
    <w:rsid w:val="002F36D3"/>
    <w:rsid w:val="002F7C99"/>
    <w:rsid w:val="00301A48"/>
    <w:rsid w:val="00317FF3"/>
    <w:rsid w:val="0032633D"/>
    <w:rsid w:val="00334540"/>
    <w:rsid w:val="00334BE9"/>
    <w:rsid w:val="0034085F"/>
    <w:rsid w:val="00345D5C"/>
    <w:rsid w:val="00351D63"/>
    <w:rsid w:val="00357C6C"/>
    <w:rsid w:val="00367D25"/>
    <w:rsid w:val="00372082"/>
    <w:rsid w:val="0037646C"/>
    <w:rsid w:val="003778C0"/>
    <w:rsid w:val="003804AC"/>
    <w:rsid w:val="003831CE"/>
    <w:rsid w:val="00383384"/>
    <w:rsid w:val="00386732"/>
    <w:rsid w:val="0038763B"/>
    <w:rsid w:val="0039104C"/>
    <w:rsid w:val="003A2C6C"/>
    <w:rsid w:val="003A764C"/>
    <w:rsid w:val="003B0532"/>
    <w:rsid w:val="003B0FAF"/>
    <w:rsid w:val="003C3620"/>
    <w:rsid w:val="003C61F8"/>
    <w:rsid w:val="003C74D9"/>
    <w:rsid w:val="003D020F"/>
    <w:rsid w:val="003D604D"/>
    <w:rsid w:val="003D619A"/>
    <w:rsid w:val="003D76E7"/>
    <w:rsid w:val="003E0AF6"/>
    <w:rsid w:val="003E64F7"/>
    <w:rsid w:val="003F197F"/>
    <w:rsid w:val="003F6982"/>
    <w:rsid w:val="003F6A16"/>
    <w:rsid w:val="00400D46"/>
    <w:rsid w:val="00401D13"/>
    <w:rsid w:val="0040464B"/>
    <w:rsid w:val="00404A64"/>
    <w:rsid w:val="004056E7"/>
    <w:rsid w:val="004074C9"/>
    <w:rsid w:val="00411C32"/>
    <w:rsid w:val="004127F7"/>
    <w:rsid w:val="00412DE6"/>
    <w:rsid w:val="00415098"/>
    <w:rsid w:val="00420310"/>
    <w:rsid w:val="00421BC5"/>
    <w:rsid w:val="00425489"/>
    <w:rsid w:val="0042746B"/>
    <w:rsid w:val="00431000"/>
    <w:rsid w:val="00431DB8"/>
    <w:rsid w:val="00435E8F"/>
    <w:rsid w:val="0043765F"/>
    <w:rsid w:val="004424BB"/>
    <w:rsid w:val="004448F2"/>
    <w:rsid w:val="00445A9B"/>
    <w:rsid w:val="0045440A"/>
    <w:rsid w:val="00455469"/>
    <w:rsid w:val="00456FA6"/>
    <w:rsid w:val="00475933"/>
    <w:rsid w:val="00475937"/>
    <w:rsid w:val="00476DD9"/>
    <w:rsid w:val="004821F0"/>
    <w:rsid w:val="00485C54"/>
    <w:rsid w:val="0049034C"/>
    <w:rsid w:val="00496A8C"/>
    <w:rsid w:val="00496DA7"/>
    <w:rsid w:val="00497F65"/>
    <w:rsid w:val="004A78C0"/>
    <w:rsid w:val="004B1342"/>
    <w:rsid w:val="004B1BE2"/>
    <w:rsid w:val="004B2914"/>
    <w:rsid w:val="004B63D9"/>
    <w:rsid w:val="004B76CA"/>
    <w:rsid w:val="004C3012"/>
    <w:rsid w:val="004E04F9"/>
    <w:rsid w:val="004E143C"/>
    <w:rsid w:val="004E4B29"/>
    <w:rsid w:val="004F54DD"/>
    <w:rsid w:val="004F5A4C"/>
    <w:rsid w:val="0051301F"/>
    <w:rsid w:val="005135DC"/>
    <w:rsid w:val="00515ED1"/>
    <w:rsid w:val="0052214C"/>
    <w:rsid w:val="005240A0"/>
    <w:rsid w:val="00525674"/>
    <w:rsid w:val="00526EC8"/>
    <w:rsid w:val="005305A3"/>
    <w:rsid w:val="00533841"/>
    <w:rsid w:val="005355A3"/>
    <w:rsid w:val="005416CA"/>
    <w:rsid w:val="005526C5"/>
    <w:rsid w:val="00552AD1"/>
    <w:rsid w:val="00554422"/>
    <w:rsid w:val="005612D9"/>
    <w:rsid w:val="0056410A"/>
    <w:rsid w:val="00567608"/>
    <w:rsid w:val="00572929"/>
    <w:rsid w:val="00574934"/>
    <w:rsid w:val="00574EAC"/>
    <w:rsid w:val="00575CA6"/>
    <w:rsid w:val="005856A6"/>
    <w:rsid w:val="00593AAB"/>
    <w:rsid w:val="00597E7D"/>
    <w:rsid w:val="005B0780"/>
    <w:rsid w:val="005B1CAC"/>
    <w:rsid w:val="005B2F78"/>
    <w:rsid w:val="005C15E0"/>
    <w:rsid w:val="005C288B"/>
    <w:rsid w:val="005D18C1"/>
    <w:rsid w:val="005D1D4F"/>
    <w:rsid w:val="005D1D6D"/>
    <w:rsid w:val="005D21ED"/>
    <w:rsid w:val="005D4F2C"/>
    <w:rsid w:val="005E7599"/>
    <w:rsid w:val="005F3186"/>
    <w:rsid w:val="005F7CE1"/>
    <w:rsid w:val="00606C60"/>
    <w:rsid w:val="00615814"/>
    <w:rsid w:val="00616A92"/>
    <w:rsid w:val="00624F33"/>
    <w:rsid w:val="00626FDA"/>
    <w:rsid w:val="00631F79"/>
    <w:rsid w:val="00632BF2"/>
    <w:rsid w:val="006411C2"/>
    <w:rsid w:val="00644BD7"/>
    <w:rsid w:val="00644E59"/>
    <w:rsid w:val="0064583B"/>
    <w:rsid w:val="00647501"/>
    <w:rsid w:val="0065327B"/>
    <w:rsid w:val="00655EE5"/>
    <w:rsid w:val="006603A6"/>
    <w:rsid w:val="00660BAA"/>
    <w:rsid w:val="00667822"/>
    <w:rsid w:val="00670F86"/>
    <w:rsid w:val="00671838"/>
    <w:rsid w:val="006746C2"/>
    <w:rsid w:val="0067481B"/>
    <w:rsid w:val="0067704D"/>
    <w:rsid w:val="00682A1A"/>
    <w:rsid w:val="00685C29"/>
    <w:rsid w:val="00696652"/>
    <w:rsid w:val="006A0E1A"/>
    <w:rsid w:val="006A2125"/>
    <w:rsid w:val="006A2177"/>
    <w:rsid w:val="006A3EC7"/>
    <w:rsid w:val="006A4738"/>
    <w:rsid w:val="006A49D8"/>
    <w:rsid w:val="006A7AB9"/>
    <w:rsid w:val="006B330C"/>
    <w:rsid w:val="006B7BB0"/>
    <w:rsid w:val="006C7568"/>
    <w:rsid w:val="006D0095"/>
    <w:rsid w:val="006E28F3"/>
    <w:rsid w:val="006E2B2A"/>
    <w:rsid w:val="006E3482"/>
    <w:rsid w:val="006E5C3F"/>
    <w:rsid w:val="006F369F"/>
    <w:rsid w:val="0070019A"/>
    <w:rsid w:val="00701AB2"/>
    <w:rsid w:val="00702308"/>
    <w:rsid w:val="007053B2"/>
    <w:rsid w:val="00705526"/>
    <w:rsid w:val="00707EBF"/>
    <w:rsid w:val="007172A0"/>
    <w:rsid w:val="00722E90"/>
    <w:rsid w:val="007244EB"/>
    <w:rsid w:val="00736E7A"/>
    <w:rsid w:val="0074381F"/>
    <w:rsid w:val="00750868"/>
    <w:rsid w:val="00750A93"/>
    <w:rsid w:val="00756666"/>
    <w:rsid w:val="00765F16"/>
    <w:rsid w:val="007716F5"/>
    <w:rsid w:val="00780CF1"/>
    <w:rsid w:val="00790F60"/>
    <w:rsid w:val="007A5191"/>
    <w:rsid w:val="007B0265"/>
    <w:rsid w:val="007B1D1C"/>
    <w:rsid w:val="007B27BF"/>
    <w:rsid w:val="007B602A"/>
    <w:rsid w:val="007C0F30"/>
    <w:rsid w:val="007C183B"/>
    <w:rsid w:val="007C2472"/>
    <w:rsid w:val="007C3377"/>
    <w:rsid w:val="007C3692"/>
    <w:rsid w:val="007C7161"/>
    <w:rsid w:val="007D1562"/>
    <w:rsid w:val="007D157A"/>
    <w:rsid w:val="007D196A"/>
    <w:rsid w:val="007D3980"/>
    <w:rsid w:val="007D6F09"/>
    <w:rsid w:val="007E07F1"/>
    <w:rsid w:val="00801D5B"/>
    <w:rsid w:val="00801F0C"/>
    <w:rsid w:val="008031BC"/>
    <w:rsid w:val="008041A4"/>
    <w:rsid w:val="00810B93"/>
    <w:rsid w:val="00817026"/>
    <w:rsid w:val="008327B7"/>
    <w:rsid w:val="00835CF9"/>
    <w:rsid w:val="00840AB6"/>
    <w:rsid w:val="00846641"/>
    <w:rsid w:val="00847FE5"/>
    <w:rsid w:val="008550C5"/>
    <w:rsid w:val="00856CB7"/>
    <w:rsid w:val="008575ED"/>
    <w:rsid w:val="00860F01"/>
    <w:rsid w:val="00861167"/>
    <w:rsid w:val="00862F0A"/>
    <w:rsid w:val="008664F0"/>
    <w:rsid w:val="00870BD5"/>
    <w:rsid w:val="00871823"/>
    <w:rsid w:val="00873901"/>
    <w:rsid w:val="00875D61"/>
    <w:rsid w:val="00880A30"/>
    <w:rsid w:val="008B061B"/>
    <w:rsid w:val="008B5ACB"/>
    <w:rsid w:val="008B645A"/>
    <w:rsid w:val="008B7542"/>
    <w:rsid w:val="008C2490"/>
    <w:rsid w:val="008C2E63"/>
    <w:rsid w:val="008D3E44"/>
    <w:rsid w:val="008D4EFD"/>
    <w:rsid w:val="008D79BA"/>
    <w:rsid w:val="008E3353"/>
    <w:rsid w:val="008F06BF"/>
    <w:rsid w:val="008F1206"/>
    <w:rsid w:val="008F6769"/>
    <w:rsid w:val="009014F4"/>
    <w:rsid w:val="00910C93"/>
    <w:rsid w:val="009145E6"/>
    <w:rsid w:val="00921DB6"/>
    <w:rsid w:val="00923601"/>
    <w:rsid w:val="00925376"/>
    <w:rsid w:val="009322DE"/>
    <w:rsid w:val="00933A42"/>
    <w:rsid w:val="00934203"/>
    <w:rsid w:val="009432CD"/>
    <w:rsid w:val="0095081F"/>
    <w:rsid w:val="009535A7"/>
    <w:rsid w:val="00956412"/>
    <w:rsid w:val="00963BCB"/>
    <w:rsid w:val="00963C09"/>
    <w:rsid w:val="00966DFE"/>
    <w:rsid w:val="00975430"/>
    <w:rsid w:val="009756CD"/>
    <w:rsid w:val="00975A46"/>
    <w:rsid w:val="00977F25"/>
    <w:rsid w:val="0098102C"/>
    <w:rsid w:val="00983D81"/>
    <w:rsid w:val="00984F1A"/>
    <w:rsid w:val="00985D7C"/>
    <w:rsid w:val="00994065"/>
    <w:rsid w:val="00995FE0"/>
    <w:rsid w:val="00996323"/>
    <w:rsid w:val="009A0533"/>
    <w:rsid w:val="009A2649"/>
    <w:rsid w:val="009A53BB"/>
    <w:rsid w:val="009C3036"/>
    <w:rsid w:val="009C699C"/>
    <w:rsid w:val="009E6B13"/>
    <w:rsid w:val="009F1CF7"/>
    <w:rsid w:val="009F2B44"/>
    <w:rsid w:val="00A00A10"/>
    <w:rsid w:val="00A0619B"/>
    <w:rsid w:val="00A06A40"/>
    <w:rsid w:val="00A169A3"/>
    <w:rsid w:val="00A202F5"/>
    <w:rsid w:val="00A2242D"/>
    <w:rsid w:val="00A237D6"/>
    <w:rsid w:val="00A26C90"/>
    <w:rsid w:val="00A35FA3"/>
    <w:rsid w:val="00A442DD"/>
    <w:rsid w:val="00A518D0"/>
    <w:rsid w:val="00A54512"/>
    <w:rsid w:val="00A578F0"/>
    <w:rsid w:val="00A60AB3"/>
    <w:rsid w:val="00A6508F"/>
    <w:rsid w:val="00A650A0"/>
    <w:rsid w:val="00A6728B"/>
    <w:rsid w:val="00A758FA"/>
    <w:rsid w:val="00A846E7"/>
    <w:rsid w:val="00A85334"/>
    <w:rsid w:val="00AA4EBD"/>
    <w:rsid w:val="00AA6C75"/>
    <w:rsid w:val="00AB287E"/>
    <w:rsid w:val="00AB300C"/>
    <w:rsid w:val="00AB41CD"/>
    <w:rsid w:val="00AC2B02"/>
    <w:rsid w:val="00AC4D02"/>
    <w:rsid w:val="00AC51A7"/>
    <w:rsid w:val="00AD2F9F"/>
    <w:rsid w:val="00AE22A8"/>
    <w:rsid w:val="00AE4AE5"/>
    <w:rsid w:val="00AF2E1B"/>
    <w:rsid w:val="00B000E5"/>
    <w:rsid w:val="00B016EA"/>
    <w:rsid w:val="00B057BA"/>
    <w:rsid w:val="00B10E88"/>
    <w:rsid w:val="00B11607"/>
    <w:rsid w:val="00B146D3"/>
    <w:rsid w:val="00B1671E"/>
    <w:rsid w:val="00B17206"/>
    <w:rsid w:val="00B24B6E"/>
    <w:rsid w:val="00B258B5"/>
    <w:rsid w:val="00B305D3"/>
    <w:rsid w:val="00B37C6B"/>
    <w:rsid w:val="00B43545"/>
    <w:rsid w:val="00B47448"/>
    <w:rsid w:val="00B53EDF"/>
    <w:rsid w:val="00B61C30"/>
    <w:rsid w:val="00B62E41"/>
    <w:rsid w:val="00B641CB"/>
    <w:rsid w:val="00B703E5"/>
    <w:rsid w:val="00B719EC"/>
    <w:rsid w:val="00B74AD3"/>
    <w:rsid w:val="00B74BA9"/>
    <w:rsid w:val="00B76E9C"/>
    <w:rsid w:val="00B80FD2"/>
    <w:rsid w:val="00B8489C"/>
    <w:rsid w:val="00B910B5"/>
    <w:rsid w:val="00B928A5"/>
    <w:rsid w:val="00B94943"/>
    <w:rsid w:val="00B96AFF"/>
    <w:rsid w:val="00B972A7"/>
    <w:rsid w:val="00BA5281"/>
    <w:rsid w:val="00BB1F3E"/>
    <w:rsid w:val="00BB286B"/>
    <w:rsid w:val="00BB2AB2"/>
    <w:rsid w:val="00BB4A82"/>
    <w:rsid w:val="00BB5471"/>
    <w:rsid w:val="00BC3462"/>
    <w:rsid w:val="00BC3AEF"/>
    <w:rsid w:val="00BD33F3"/>
    <w:rsid w:val="00BD3814"/>
    <w:rsid w:val="00BD51B2"/>
    <w:rsid w:val="00BD66CD"/>
    <w:rsid w:val="00BD70BD"/>
    <w:rsid w:val="00BD7458"/>
    <w:rsid w:val="00BE2444"/>
    <w:rsid w:val="00BE467A"/>
    <w:rsid w:val="00BF7EA4"/>
    <w:rsid w:val="00C02EFF"/>
    <w:rsid w:val="00C06757"/>
    <w:rsid w:val="00C104C9"/>
    <w:rsid w:val="00C14DF6"/>
    <w:rsid w:val="00C153BE"/>
    <w:rsid w:val="00C16B48"/>
    <w:rsid w:val="00C16FDF"/>
    <w:rsid w:val="00C27A6E"/>
    <w:rsid w:val="00C375E4"/>
    <w:rsid w:val="00C37E3A"/>
    <w:rsid w:val="00C473B0"/>
    <w:rsid w:val="00C50BBA"/>
    <w:rsid w:val="00C50F75"/>
    <w:rsid w:val="00C51EC1"/>
    <w:rsid w:val="00C56118"/>
    <w:rsid w:val="00C62EC4"/>
    <w:rsid w:val="00C631C1"/>
    <w:rsid w:val="00C6538E"/>
    <w:rsid w:val="00C65E16"/>
    <w:rsid w:val="00C70F81"/>
    <w:rsid w:val="00C7537E"/>
    <w:rsid w:val="00C755D5"/>
    <w:rsid w:val="00C77F4F"/>
    <w:rsid w:val="00C90269"/>
    <w:rsid w:val="00C91AE1"/>
    <w:rsid w:val="00CA1F32"/>
    <w:rsid w:val="00CA6DB8"/>
    <w:rsid w:val="00CA7C72"/>
    <w:rsid w:val="00CB0499"/>
    <w:rsid w:val="00CB2B8B"/>
    <w:rsid w:val="00CB3289"/>
    <w:rsid w:val="00CB5A9A"/>
    <w:rsid w:val="00CB71D1"/>
    <w:rsid w:val="00CC64CB"/>
    <w:rsid w:val="00CC70EA"/>
    <w:rsid w:val="00CC77EC"/>
    <w:rsid w:val="00CC7B4E"/>
    <w:rsid w:val="00CC7DD4"/>
    <w:rsid w:val="00CD03FD"/>
    <w:rsid w:val="00CD0634"/>
    <w:rsid w:val="00CD4381"/>
    <w:rsid w:val="00CD455B"/>
    <w:rsid w:val="00CD4CCD"/>
    <w:rsid w:val="00CD70EF"/>
    <w:rsid w:val="00CD75E3"/>
    <w:rsid w:val="00CE2C4F"/>
    <w:rsid w:val="00CE3E37"/>
    <w:rsid w:val="00CE6BDA"/>
    <w:rsid w:val="00CF1866"/>
    <w:rsid w:val="00D07AB5"/>
    <w:rsid w:val="00D102A4"/>
    <w:rsid w:val="00D10BE7"/>
    <w:rsid w:val="00D13833"/>
    <w:rsid w:val="00D14C05"/>
    <w:rsid w:val="00D159BE"/>
    <w:rsid w:val="00D3212A"/>
    <w:rsid w:val="00D33296"/>
    <w:rsid w:val="00D40117"/>
    <w:rsid w:val="00D41E8B"/>
    <w:rsid w:val="00D4331D"/>
    <w:rsid w:val="00D44530"/>
    <w:rsid w:val="00D5060E"/>
    <w:rsid w:val="00D56658"/>
    <w:rsid w:val="00D64739"/>
    <w:rsid w:val="00D66BF6"/>
    <w:rsid w:val="00D71435"/>
    <w:rsid w:val="00D71EA0"/>
    <w:rsid w:val="00D7237B"/>
    <w:rsid w:val="00D7239B"/>
    <w:rsid w:val="00D72536"/>
    <w:rsid w:val="00D819AC"/>
    <w:rsid w:val="00D87EF6"/>
    <w:rsid w:val="00D935D7"/>
    <w:rsid w:val="00DA0488"/>
    <w:rsid w:val="00DA4AE0"/>
    <w:rsid w:val="00DA7A4A"/>
    <w:rsid w:val="00DB65DF"/>
    <w:rsid w:val="00DB734E"/>
    <w:rsid w:val="00DE213C"/>
    <w:rsid w:val="00DE2EA8"/>
    <w:rsid w:val="00DE6BBA"/>
    <w:rsid w:val="00DF3284"/>
    <w:rsid w:val="00DF648E"/>
    <w:rsid w:val="00E00C7E"/>
    <w:rsid w:val="00E03795"/>
    <w:rsid w:val="00E125E0"/>
    <w:rsid w:val="00E12F38"/>
    <w:rsid w:val="00E248B2"/>
    <w:rsid w:val="00E24915"/>
    <w:rsid w:val="00E3091D"/>
    <w:rsid w:val="00E30EE8"/>
    <w:rsid w:val="00E3371C"/>
    <w:rsid w:val="00E51758"/>
    <w:rsid w:val="00E52A20"/>
    <w:rsid w:val="00E54A2C"/>
    <w:rsid w:val="00E56867"/>
    <w:rsid w:val="00E61491"/>
    <w:rsid w:val="00E61C3C"/>
    <w:rsid w:val="00E66502"/>
    <w:rsid w:val="00E703F8"/>
    <w:rsid w:val="00E768A8"/>
    <w:rsid w:val="00E77C0D"/>
    <w:rsid w:val="00E90674"/>
    <w:rsid w:val="00E94EF9"/>
    <w:rsid w:val="00EA0A76"/>
    <w:rsid w:val="00EA1B44"/>
    <w:rsid w:val="00EA2B9E"/>
    <w:rsid w:val="00EB4656"/>
    <w:rsid w:val="00EC15CB"/>
    <w:rsid w:val="00EC458C"/>
    <w:rsid w:val="00EC6A95"/>
    <w:rsid w:val="00EE21BC"/>
    <w:rsid w:val="00EF17DE"/>
    <w:rsid w:val="00EF7696"/>
    <w:rsid w:val="00F10384"/>
    <w:rsid w:val="00F12F52"/>
    <w:rsid w:val="00F14188"/>
    <w:rsid w:val="00F147FD"/>
    <w:rsid w:val="00F207B2"/>
    <w:rsid w:val="00F23328"/>
    <w:rsid w:val="00F255D5"/>
    <w:rsid w:val="00F27A7E"/>
    <w:rsid w:val="00F27B97"/>
    <w:rsid w:val="00F3201C"/>
    <w:rsid w:val="00F342D4"/>
    <w:rsid w:val="00F465C6"/>
    <w:rsid w:val="00F52DBE"/>
    <w:rsid w:val="00F55DEA"/>
    <w:rsid w:val="00F55E03"/>
    <w:rsid w:val="00F56E05"/>
    <w:rsid w:val="00F577E6"/>
    <w:rsid w:val="00F63933"/>
    <w:rsid w:val="00F647CE"/>
    <w:rsid w:val="00F64E05"/>
    <w:rsid w:val="00F658AA"/>
    <w:rsid w:val="00F65E3A"/>
    <w:rsid w:val="00F66061"/>
    <w:rsid w:val="00F66591"/>
    <w:rsid w:val="00F7739A"/>
    <w:rsid w:val="00F80643"/>
    <w:rsid w:val="00F85442"/>
    <w:rsid w:val="00F96585"/>
    <w:rsid w:val="00FA4E6E"/>
    <w:rsid w:val="00FA63D3"/>
    <w:rsid w:val="00FC2DCA"/>
    <w:rsid w:val="00FC494C"/>
    <w:rsid w:val="00FD0CB9"/>
    <w:rsid w:val="00FD7C72"/>
    <w:rsid w:val="00FE0009"/>
    <w:rsid w:val="00FE2AED"/>
    <w:rsid w:val="00FE310D"/>
    <w:rsid w:val="00FF0787"/>
    <w:rsid w:val="00FF3B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119407"/>
  <w15:chartTrackingRefBased/>
  <w15:docId w15:val="{2D958155-A8F6-4DBE-84C6-CB135D4C6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C631C1"/>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character" w:styleId="Hyperlink">
    <w:name w:val="Hyperlink"/>
    <w:basedOn w:val="DefaultParagraphFont"/>
    <w:uiPriority w:val="99"/>
    <w:rsid w:val="00C631C1"/>
    <w:rPr>
      <w:color w:val="265A9B"/>
      <w:u w:val="thick"/>
    </w:rPr>
  </w:style>
  <w:style w:type="character" w:styleId="CommentReference">
    <w:name w:val="annotation reference"/>
    <w:basedOn w:val="DefaultParagraphFont"/>
    <w:uiPriority w:val="99"/>
    <w:semiHidden/>
    <w:unhideWhenUsed/>
    <w:rsid w:val="0074381F"/>
    <w:rPr>
      <w:sz w:val="16"/>
      <w:szCs w:val="16"/>
    </w:rPr>
  </w:style>
  <w:style w:type="paragraph" w:styleId="CommentText">
    <w:name w:val="annotation text"/>
    <w:basedOn w:val="Normal"/>
    <w:link w:val="CommentTextChar"/>
    <w:uiPriority w:val="99"/>
    <w:unhideWhenUsed/>
    <w:rsid w:val="0074381F"/>
    <w:pPr>
      <w:spacing w:line="240" w:lineRule="auto"/>
    </w:pPr>
    <w:rPr>
      <w:sz w:val="20"/>
      <w:szCs w:val="20"/>
    </w:rPr>
  </w:style>
  <w:style w:type="character" w:customStyle="1" w:styleId="CommentTextChar">
    <w:name w:val="Comment Text Char"/>
    <w:basedOn w:val="DefaultParagraphFont"/>
    <w:link w:val="CommentText"/>
    <w:uiPriority w:val="99"/>
    <w:rsid w:val="0074381F"/>
    <w:rPr>
      <w:sz w:val="20"/>
      <w:szCs w:val="20"/>
    </w:rPr>
  </w:style>
  <w:style w:type="paragraph" w:styleId="CommentSubject">
    <w:name w:val="annotation subject"/>
    <w:basedOn w:val="CommentText"/>
    <w:next w:val="CommentText"/>
    <w:link w:val="CommentSubjectChar"/>
    <w:uiPriority w:val="99"/>
    <w:semiHidden/>
    <w:unhideWhenUsed/>
    <w:rsid w:val="0074381F"/>
    <w:rPr>
      <w:b/>
      <w:bCs/>
    </w:rPr>
  </w:style>
  <w:style w:type="character" w:customStyle="1" w:styleId="CommentSubjectChar">
    <w:name w:val="Comment Subject Char"/>
    <w:basedOn w:val="CommentTextChar"/>
    <w:link w:val="CommentSubject"/>
    <w:uiPriority w:val="99"/>
    <w:semiHidden/>
    <w:rsid w:val="0074381F"/>
    <w:rPr>
      <w:b/>
      <w:bCs/>
      <w:sz w:val="20"/>
      <w:szCs w:val="20"/>
    </w:rPr>
  </w:style>
  <w:style w:type="paragraph" w:styleId="BalloonText">
    <w:name w:val="Balloon Text"/>
    <w:basedOn w:val="Normal"/>
    <w:link w:val="BalloonTextChar"/>
    <w:uiPriority w:val="99"/>
    <w:semiHidden/>
    <w:unhideWhenUsed/>
    <w:rsid w:val="007438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381F"/>
    <w:rPr>
      <w:rFonts w:ascii="Segoe UI" w:hAnsi="Segoe UI" w:cs="Segoe UI"/>
      <w:sz w:val="18"/>
      <w:szCs w:val="18"/>
    </w:rPr>
  </w:style>
  <w:style w:type="paragraph" w:styleId="Header">
    <w:name w:val="header"/>
    <w:basedOn w:val="Normal"/>
    <w:link w:val="HeaderChar"/>
    <w:uiPriority w:val="99"/>
    <w:unhideWhenUsed/>
    <w:rsid w:val="007438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381F"/>
  </w:style>
  <w:style w:type="paragraph" w:styleId="Footer">
    <w:name w:val="footer"/>
    <w:basedOn w:val="Normal"/>
    <w:link w:val="FooterChar"/>
    <w:uiPriority w:val="99"/>
    <w:unhideWhenUsed/>
    <w:rsid w:val="007438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381F"/>
  </w:style>
  <w:style w:type="paragraph" w:styleId="ListParagraph">
    <w:name w:val="List Paragraph"/>
    <w:basedOn w:val="Normal"/>
    <w:link w:val="ListParagraphChar"/>
    <w:uiPriority w:val="34"/>
    <w:qFormat/>
    <w:rsid w:val="00475933"/>
    <w:pPr>
      <w:ind w:left="720"/>
      <w:contextualSpacing/>
    </w:pPr>
  </w:style>
  <w:style w:type="paragraph" w:styleId="NormalWeb">
    <w:name w:val="Normal (Web)"/>
    <w:basedOn w:val="Normal"/>
    <w:uiPriority w:val="99"/>
    <w:unhideWhenUsed/>
    <w:rsid w:val="007C0F30"/>
    <w:pPr>
      <w:spacing w:before="100" w:beforeAutospacing="1" w:after="100" w:afterAutospacing="1" w:line="240" w:lineRule="auto"/>
    </w:pPr>
    <w:rPr>
      <w:rFonts w:ascii="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847FE5"/>
    <w:rPr>
      <w:color w:val="605E5C"/>
      <w:shd w:val="clear" w:color="auto" w:fill="E1DFDD"/>
    </w:rPr>
  </w:style>
  <w:style w:type="character" w:customStyle="1" w:styleId="ListParagraphChar">
    <w:name w:val="List Paragraph Char"/>
    <w:basedOn w:val="DefaultParagraphFont"/>
    <w:link w:val="ListParagraph"/>
    <w:uiPriority w:val="34"/>
    <w:rsid w:val="00C104C9"/>
  </w:style>
  <w:style w:type="paragraph" w:styleId="Caption">
    <w:name w:val="caption"/>
    <w:basedOn w:val="Normal"/>
    <w:next w:val="Normal"/>
    <w:uiPriority w:val="35"/>
    <w:unhideWhenUsed/>
    <w:qFormat/>
    <w:rsid w:val="00975A46"/>
    <w:pPr>
      <w:spacing w:after="80" w:line="276" w:lineRule="auto"/>
    </w:pPr>
    <w:rPr>
      <w:rFonts w:ascii="HelveticaNeueLT Std" w:eastAsiaTheme="minorEastAsia" w:hAnsi="HelveticaNeueLT Std" w:cs="Times New Roman"/>
      <w:color w:val="A5A7A6"/>
      <w:sz w:val="20"/>
      <w:szCs w:val="16"/>
      <w:lang w:eastAsia="zh-TW"/>
    </w:rPr>
  </w:style>
  <w:style w:type="paragraph" w:customStyle="1" w:styleId="BodyRegular">
    <w:name w:val="Body (Regular)"/>
    <w:basedOn w:val="ListBullet"/>
    <w:next w:val="Normal"/>
    <w:qFormat/>
    <w:rsid w:val="00400D46"/>
    <w:pPr>
      <w:tabs>
        <w:tab w:val="left" w:pos="357"/>
      </w:tabs>
      <w:spacing w:after="180" w:line="240" w:lineRule="auto"/>
      <w:ind w:left="0" w:firstLine="0"/>
      <w:contextualSpacing w:val="0"/>
    </w:pPr>
    <w:rPr>
      <w:rFonts w:ascii="Helvetica Neue" w:eastAsiaTheme="minorEastAsia" w:hAnsi="Helvetica Neue" w:cs="Times New Roman"/>
      <w:color w:val="404040" w:themeColor="text1" w:themeTint="BF"/>
      <w:lang w:eastAsia="zh-TW"/>
    </w:rPr>
  </w:style>
  <w:style w:type="paragraph" w:styleId="ListBullet">
    <w:name w:val="List Bullet"/>
    <w:basedOn w:val="Normal"/>
    <w:uiPriority w:val="99"/>
    <w:semiHidden/>
    <w:unhideWhenUsed/>
    <w:rsid w:val="00400D46"/>
    <w:pPr>
      <w:ind w:left="720" w:hanging="360"/>
      <w:contextualSpacing/>
    </w:pPr>
  </w:style>
  <w:style w:type="character" w:customStyle="1" w:styleId="normaltextrun">
    <w:name w:val="normaltextrun"/>
    <w:basedOn w:val="DefaultParagraphFont"/>
    <w:rsid w:val="00871823"/>
  </w:style>
  <w:style w:type="character" w:customStyle="1" w:styleId="eop">
    <w:name w:val="eop"/>
    <w:basedOn w:val="DefaultParagraphFont"/>
    <w:rsid w:val="00C02EFF"/>
  </w:style>
  <w:style w:type="paragraph" w:styleId="Revision">
    <w:name w:val="Revision"/>
    <w:hidden/>
    <w:uiPriority w:val="99"/>
    <w:semiHidden/>
    <w:rsid w:val="004F54DD"/>
    <w:pPr>
      <w:spacing w:after="0" w:line="240" w:lineRule="auto"/>
    </w:pPr>
  </w:style>
  <w:style w:type="character" w:styleId="Mention">
    <w:name w:val="Mention"/>
    <w:basedOn w:val="DefaultParagraphFont"/>
    <w:uiPriority w:val="99"/>
    <w:unhideWhenUsed/>
    <w:rsid w:val="004C3012"/>
    <w:rPr>
      <w:color w:val="2B579A"/>
      <w:shd w:val="clear" w:color="auto" w:fill="E1DFDD"/>
    </w:rPr>
  </w:style>
  <w:style w:type="character" w:styleId="FollowedHyperlink">
    <w:name w:val="FollowedHyperlink"/>
    <w:basedOn w:val="DefaultParagraphFont"/>
    <w:uiPriority w:val="99"/>
    <w:semiHidden/>
    <w:unhideWhenUsed/>
    <w:rsid w:val="007172A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750897">
      <w:bodyDiv w:val="1"/>
      <w:marLeft w:val="0"/>
      <w:marRight w:val="0"/>
      <w:marTop w:val="0"/>
      <w:marBottom w:val="0"/>
      <w:divBdr>
        <w:top w:val="none" w:sz="0" w:space="0" w:color="auto"/>
        <w:left w:val="none" w:sz="0" w:space="0" w:color="auto"/>
        <w:bottom w:val="none" w:sz="0" w:space="0" w:color="auto"/>
        <w:right w:val="none" w:sz="0" w:space="0" w:color="auto"/>
      </w:divBdr>
    </w:div>
    <w:div w:id="190263232">
      <w:bodyDiv w:val="1"/>
      <w:marLeft w:val="0"/>
      <w:marRight w:val="0"/>
      <w:marTop w:val="0"/>
      <w:marBottom w:val="0"/>
      <w:divBdr>
        <w:top w:val="none" w:sz="0" w:space="0" w:color="auto"/>
        <w:left w:val="none" w:sz="0" w:space="0" w:color="auto"/>
        <w:bottom w:val="none" w:sz="0" w:space="0" w:color="auto"/>
        <w:right w:val="none" w:sz="0" w:space="0" w:color="auto"/>
      </w:divBdr>
    </w:div>
    <w:div w:id="227376171">
      <w:bodyDiv w:val="1"/>
      <w:marLeft w:val="0"/>
      <w:marRight w:val="0"/>
      <w:marTop w:val="0"/>
      <w:marBottom w:val="0"/>
      <w:divBdr>
        <w:top w:val="none" w:sz="0" w:space="0" w:color="auto"/>
        <w:left w:val="none" w:sz="0" w:space="0" w:color="auto"/>
        <w:bottom w:val="none" w:sz="0" w:space="0" w:color="auto"/>
        <w:right w:val="none" w:sz="0" w:space="0" w:color="auto"/>
      </w:divBdr>
      <w:divsChild>
        <w:div w:id="183521005">
          <w:marLeft w:val="0"/>
          <w:marRight w:val="0"/>
          <w:marTop w:val="0"/>
          <w:marBottom w:val="0"/>
          <w:divBdr>
            <w:top w:val="none" w:sz="0" w:space="0" w:color="auto"/>
            <w:left w:val="none" w:sz="0" w:space="0" w:color="auto"/>
            <w:bottom w:val="none" w:sz="0" w:space="0" w:color="auto"/>
            <w:right w:val="none" w:sz="0" w:space="0" w:color="auto"/>
          </w:divBdr>
          <w:divsChild>
            <w:div w:id="1083524445">
              <w:marLeft w:val="0"/>
              <w:marRight w:val="0"/>
              <w:marTop w:val="0"/>
              <w:marBottom w:val="0"/>
              <w:divBdr>
                <w:top w:val="none" w:sz="0" w:space="0" w:color="auto"/>
                <w:left w:val="none" w:sz="0" w:space="0" w:color="auto"/>
                <w:bottom w:val="none" w:sz="0" w:space="0" w:color="auto"/>
                <w:right w:val="none" w:sz="0" w:space="0" w:color="auto"/>
              </w:divBdr>
              <w:divsChild>
                <w:div w:id="977954898">
                  <w:marLeft w:val="-240"/>
                  <w:marRight w:val="0"/>
                  <w:marTop w:val="0"/>
                  <w:marBottom w:val="0"/>
                  <w:divBdr>
                    <w:top w:val="none" w:sz="0" w:space="0" w:color="auto"/>
                    <w:left w:val="none" w:sz="0" w:space="0" w:color="auto"/>
                    <w:bottom w:val="none" w:sz="0" w:space="0" w:color="auto"/>
                    <w:right w:val="none" w:sz="0" w:space="0" w:color="auto"/>
                  </w:divBdr>
                  <w:divsChild>
                    <w:div w:id="151279972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593732">
      <w:bodyDiv w:val="1"/>
      <w:marLeft w:val="0"/>
      <w:marRight w:val="0"/>
      <w:marTop w:val="0"/>
      <w:marBottom w:val="0"/>
      <w:divBdr>
        <w:top w:val="none" w:sz="0" w:space="0" w:color="auto"/>
        <w:left w:val="none" w:sz="0" w:space="0" w:color="auto"/>
        <w:bottom w:val="none" w:sz="0" w:space="0" w:color="auto"/>
        <w:right w:val="none" w:sz="0" w:space="0" w:color="auto"/>
      </w:divBdr>
    </w:div>
    <w:div w:id="493226843">
      <w:bodyDiv w:val="1"/>
      <w:marLeft w:val="0"/>
      <w:marRight w:val="0"/>
      <w:marTop w:val="0"/>
      <w:marBottom w:val="0"/>
      <w:divBdr>
        <w:top w:val="none" w:sz="0" w:space="0" w:color="auto"/>
        <w:left w:val="none" w:sz="0" w:space="0" w:color="auto"/>
        <w:bottom w:val="none" w:sz="0" w:space="0" w:color="auto"/>
        <w:right w:val="none" w:sz="0" w:space="0" w:color="auto"/>
      </w:divBdr>
    </w:div>
    <w:div w:id="503520735">
      <w:bodyDiv w:val="1"/>
      <w:marLeft w:val="0"/>
      <w:marRight w:val="0"/>
      <w:marTop w:val="0"/>
      <w:marBottom w:val="0"/>
      <w:divBdr>
        <w:top w:val="none" w:sz="0" w:space="0" w:color="auto"/>
        <w:left w:val="none" w:sz="0" w:space="0" w:color="auto"/>
        <w:bottom w:val="none" w:sz="0" w:space="0" w:color="auto"/>
        <w:right w:val="none" w:sz="0" w:space="0" w:color="auto"/>
      </w:divBdr>
    </w:div>
    <w:div w:id="994261271">
      <w:bodyDiv w:val="1"/>
      <w:marLeft w:val="0"/>
      <w:marRight w:val="0"/>
      <w:marTop w:val="0"/>
      <w:marBottom w:val="0"/>
      <w:divBdr>
        <w:top w:val="none" w:sz="0" w:space="0" w:color="auto"/>
        <w:left w:val="none" w:sz="0" w:space="0" w:color="auto"/>
        <w:bottom w:val="none" w:sz="0" w:space="0" w:color="auto"/>
        <w:right w:val="none" w:sz="0" w:space="0" w:color="auto"/>
      </w:divBdr>
    </w:div>
    <w:div w:id="997657254">
      <w:bodyDiv w:val="1"/>
      <w:marLeft w:val="0"/>
      <w:marRight w:val="0"/>
      <w:marTop w:val="0"/>
      <w:marBottom w:val="0"/>
      <w:divBdr>
        <w:top w:val="none" w:sz="0" w:space="0" w:color="auto"/>
        <w:left w:val="none" w:sz="0" w:space="0" w:color="auto"/>
        <w:bottom w:val="none" w:sz="0" w:space="0" w:color="auto"/>
        <w:right w:val="none" w:sz="0" w:space="0" w:color="auto"/>
      </w:divBdr>
    </w:div>
    <w:div w:id="1432118626">
      <w:bodyDiv w:val="1"/>
      <w:marLeft w:val="0"/>
      <w:marRight w:val="0"/>
      <w:marTop w:val="0"/>
      <w:marBottom w:val="0"/>
      <w:divBdr>
        <w:top w:val="none" w:sz="0" w:space="0" w:color="auto"/>
        <w:left w:val="none" w:sz="0" w:space="0" w:color="auto"/>
        <w:bottom w:val="none" w:sz="0" w:space="0" w:color="auto"/>
        <w:right w:val="none" w:sz="0" w:space="0" w:color="auto"/>
      </w:divBdr>
    </w:div>
    <w:div w:id="1444424511">
      <w:bodyDiv w:val="1"/>
      <w:marLeft w:val="0"/>
      <w:marRight w:val="0"/>
      <w:marTop w:val="0"/>
      <w:marBottom w:val="0"/>
      <w:divBdr>
        <w:top w:val="none" w:sz="0" w:space="0" w:color="auto"/>
        <w:left w:val="none" w:sz="0" w:space="0" w:color="auto"/>
        <w:bottom w:val="none" w:sz="0" w:space="0" w:color="auto"/>
        <w:right w:val="none" w:sz="0" w:space="0" w:color="auto"/>
      </w:divBdr>
    </w:div>
    <w:div w:id="2082286172">
      <w:bodyDiv w:val="1"/>
      <w:marLeft w:val="0"/>
      <w:marRight w:val="0"/>
      <w:marTop w:val="0"/>
      <w:marBottom w:val="0"/>
      <w:divBdr>
        <w:top w:val="none" w:sz="0" w:space="0" w:color="auto"/>
        <w:left w:val="none" w:sz="0" w:space="0" w:color="auto"/>
        <w:bottom w:val="none" w:sz="0" w:space="0" w:color="auto"/>
        <w:right w:val="none" w:sz="0" w:space="0" w:color="auto"/>
      </w:divBdr>
    </w:div>
    <w:div w:id="2115317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enefactgroup.com/value-of-giving" TargetMode="External"/><Relationship Id="rId18" Type="http://schemas.openxmlformats.org/officeDocument/2006/relationships/hyperlink" Target="https://www.gov.uk/government/statistics/total-income-from-farming-in-the-uk/total-income-from-farming-of-the-united-kingdom-2021-provisional-estimat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benefactgroup.com/value-of-giving" TargetMode="External"/><Relationship Id="rId17" Type="http://schemas.openxmlformats.org/officeDocument/2006/relationships/hyperlink" Target="https://www.visitbritain.org/sites/default/files/vb-corporate/Documents-Library/documents/june_2019_ips_summary.pdf" TargetMode="External"/><Relationship Id="rId2" Type="http://schemas.openxmlformats.org/officeDocument/2006/relationships/customXml" Target="../customXml/item2.xml"/><Relationship Id="rId16" Type="http://schemas.openxmlformats.org/officeDocument/2006/relationships/hyperlink" Target="https://www.ons.gov.uk/economy/grossdomesticproductgdp/datasets/ukgdpolowlevelaggregates" TargetMode="External"/><Relationship Id="rId20" Type="http://schemas.openxmlformats.org/officeDocument/2006/relationships/hyperlink" Target="http://www.benefactgroup.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data.worldbank.org/indicator/NY.GDP.MKTP.CD?locations=GB" TargetMode="External"/><Relationship Id="rId10" Type="http://schemas.openxmlformats.org/officeDocument/2006/relationships/endnotes" Target="endnotes.xml"/><Relationship Id="rId19" Type="http://schemas.openxmlformats.org/officeDocument/2006/relationships/hyperlink" Target="mailto:kanayo.agwunobi@edelmansmithfield.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enefactgroup.com/value-of-givin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a2d5f98-13d9-4993-94c9-76936f6a9548">
      <UserInfo>
        <DisplayName>Agwunobi, Kanayo</DisplayName>
        <AccountId>20</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67B6075827749449D05CD363A021B37" ma:contentTypeVersion="7" ma:contentTypeDescription="Create a new document." ma:contentTypeScope="" ma:versionID="97c1032a39e9f8c826b926b958520bab">
  <xsd:schema xmlns:xsd="http://www.w3.org/2001/XMLSchema" xmlns:xs="http://www.w3.org/2001/XMLSchema" xmlns:p="http://schemas.microsoft.com/office/2006/metadata/properties" xmlns:ns2="58b8818a-4062-4ef0-a719-ef2c9d12cf39" xmlns:ns3="fa2d5f98-13d9-4993-94c9-76936f6a9548" targetNamespace="http://schemas.microsoft.com/office/2006/metadata/properties" ma:root="true" ma:fieldsID="948bd6d466d54a349fa1dad7e574a11f" ns2:_="" ns3:_="">
    <xsd:import namespace="58b8818a-4062-4ef0-a719-ef2c9d12cf39"/>
    <xsd:import namespace="fa2d5f98-13d9-4993-94c9-76936f6a9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b8818a-4062-4ef0-a719-ef2c9d12cf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2d5f98-13d9-4993-94c9-76936f6a954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92D2EF-4026-472E-94D8-458D341386C6}">
  <ds:schemaRefs>
    <ds:schemaRef ds:uri="http://schemas.openxmlformats.org/officeDocument/2006/bibliography"/>
  </ds:schemaRefs>
</ds:datastoreItem>
</file>

<file path=customXml/itemProps2.xml><?xml version="1.0" encoding="utf-8"?>
<ds:datastoreItem xmlns:ds="http://schemas.openxmlformats.org/officeDocument/2006/customXml" ds:itemID="{C73C5FB4-C045-46E9-ABC2-1FA040928FAF}">
  <ds:schemaRefs>
    <ds:schemaRef ds:uri="http://schemas.microsoft.com/office/2006/metadata/properties"/>
    <ds:schemaRef ds:uri="http://schemas.microsoft.com/office/infopath/2007/PartnerControls"/>
    <ds:schemaRef ds:uri="fa2d5f98-13d9-4993-94c9-76936f6a9548"/>
  </ds:schemaRefs>
</ds:datastoreItem>
</file>

<file path=customXml/itemProps3.xml><?xml version="1.0" encoding="utf-8"?>
<ds:datastoreItem xmlns:ds="http://schemas.openxmlformats.org/officeDocument/2006/customXml" ds:itemID="{5EB8BAAE-C667-4BA1-81F0-E42F0BA46864}">
  <ds:schemaRefs>
    <ds:schemaRef ds:uri="http://schemas.microsoft.com/sharepoint/v3/contenttype/forms"/>
  </ds:schemaRefs>
</ds:datastoreItem>
</file>

<file path=customXml/itemProps4.xml><?xml version="1.0" encoding="utf-8"?>
<ds:datastoreItem xmlns:ds="http://schemas.openxmlformats.org/officeDocument/2006/customXml" ds:itemID="{A41883AE-BE64-4B77-A1D2-1351CF72AB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b8818a-4062-4ef0-a719-ef2c9d12cf39"/>
    <ds:schemaRef ds:uri="fa2d5f98-13d9-4993-94c9-76936f6a9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90</Words>
  <Characters>792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Ecclesiastical Insurance</Company>
  <LinksUpToDate>false</LinksUpToDate>
  <CharactersWithSpaces>9300</CharactersWithSpaces>
  <SharedDoc>false</SharedDoc>
  <HLinks>
    <vt:vector size="18" baseType="variant">
      <vt:variant>
        <vt:i4>5505027</vt:i4>
      </vt:variant>
      <vt:variant>
        <vt:i4>3</vt:i4>
      </vt:variant>
      <vt:variant>
        <vt:i4>0</vt:i4>
      </vt:variant>
      <vt:variant>
        <vt:i4>5</vt:i4>
      </vt:variant>
      <vt:variant>
        <vt:lpwstr>http://www.benefactgroup.com/</vt:lpwstr>
      </vt:variant>
      <vt:variant>
        <vt:lpwstr/>
      </vt:variant>
      <vt:variant>
        <vt:i4>5701664</vt:i4>
      </vt:variant>
      <vt:variant>
        <vt:i4>0</vt:i4>
      </vt:variant>
      <vt:variant>
        <vt:i4>0</vt:i4>
      </vt:variant>
      <vt:variant>
        <vt:i4>5</vt:i4>
      </vt:variant>
      <vt:variant>
        <vt:lpwstr>mailto:kanayo.agwunobi@edelmansmithfield.com</vt:lpwstr>
      </vt:variant>
      <vt:variant>
        <vt:lpwstr/>
      </vt:variant>
      <vt:variant>
        <vt:i4>5701664</vt:i4>
      </vt:variant>
      <vt:variant>
        <vt:i4>0</vt:i4>
      </vt:variant>
      <vt:variant>
        <vt:i4>0</vt:i4>
      </vt:variant>
      <vt:variant>
        <vt:i4>5</vt:i4>
      </vt:variant>
      <vt:variant>
        <vt:lpwstr>mailto:Kanayo.Agwunobi@edelmansmithfiel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l, Julie</dc:creator>
  <cp:keywords/>
  <dc:description/>
  <cp:lastModifiedBy>Joe Morris</cp:lastModifiedBy>
  <cp:revision>2</cp:revision>
  <dcterms:created xsi:type="dcterms:W3CDTF">2023-05-18T10:38:00Z</dcterms:created>
  <dcterms:modified xsi:type="dcterms:W3CDTF">2023-05-18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7B6075827749449D05CD363A021B37</vt:lpwstr>
  </property>
</Properties>
</file>